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28DDA" w14:textId="61ACE370" w:rsidR="00C14DD9" w:rsidRDefault="00C14DD9" w:rsidP="00C14DD9">
      <w:pPr>
        <w:tabs>
          <w:tab w:val="left" w:pos="5925"/>
        </w:tabs>
        <w:rPr>
          <w:rFonts w:ascii="Times New Roman" w:hAnsi="Times New Roman"/>
          <w:sz w:val="24"/>
          <w:szCs w:val="24"/>
        </w:rPr>
      </w:pPr>
    </w:p>
    <w:p w14:paraId="7D923DC3" w14:textId="77777777" w:rsidR="00B96C4C" w:rsidRDefault="00B96C4C" w:rsidP="00C14DD9">
      <w:pPr>
        <w:tabs>
          <w:tab w:val="left" w:pos="5925"/>
        </w:tabs>
        <w:rPr>
          <w:rFonts w:ascii="Times New Roman" w:hAnsi="Times New Roman"/>
          <w:sz w:val="24"/>
          <w:szCs w:val="24"/>
        </w:rPr>
      </w:pPr>
    </w:p>
    <w:p w14:paraId="794A08A7" w14:textId="283AED99" w:rsidR="00C14DD9" w:rsidRDefault="00C14DD9" w:rsidP="00C14DD9">
      <w:pPr>
        <w:tabs>
          <w:tab w:val="left" w:pos="5925"/>
        </w:tabs>
        <w:rPr>
          <w:rFonts w:ascii="Times New Roman" w:hAnsi="Times New Roman"/>
          <w:sz w:val="24"/>
          <w:szCs w:val="24"/>
        </w:rPr>
      </w:pPr>
    </w:p>
    <w:p w14:paraId="35AD42EE" w14:textId="31FECAFF" w:rsidR="00C14DD9" w:rsidRPr="000B11A1" w:rsidRDefault="00C14DD9" w:rsidP="00C14DD9">
      <w:pPr>
        <w:tabs>
          <w:tab w:val="left" w:pos="5925"/>
        </w:tabs>
        <w:jc w:val="center"/>
        <w:rPr>
          <w:rFonts w:ascii="Times New Roman" w:hAnsi="Times New Roman"/>
          <w:b/>
          <w:bCs/>
          <w:sz w:val="28"/>
          <w:szCs w:val="28"/>
          <w:highlight w:val="yellow"/>
          <w:lang w:val="en-GB"/>
        </w:rPr>
      </w:pPr>
      <w:r w:rsidRPr="000B11A1">
        <w:rPr>
          <w:rFonts w:ascii="Times New Roman" w:hAnsi="Times New Roman"/>
          <w:b/>
          <w:bCs/>
          <w:sz w:val="28"/>
          <w:szCs w:val="28"/>
          <w:highlight w:val="yellow"/>
        </w:rPr>
        <w:t>ЗАГЛАВИЕ</w:t>
      </w:r>
      <w:r w:rsidRPr="000B11A1">
        <w:rPr>
          <w:rFonts w:ascii="Times New Roman" w:hAnsi="Times New Roman"/>
          <w:b/>
          <w:bCs/>
          <w:sz w:val="28"/>
          <w:szCs w:val="28"/>
          <w:highlight w:val="yellow"/>
          <w:lang w:val="en-GB"/>
        </w:rPr>
        <w:t xml:space="preserve"> (Times New Roman, 14, Bold, </w:t>
      </w:r>
      <w:proofErr w:type="spellStart"/>
      <w:r w:rsidRPr="000B11A1">
        <w:rPr>
          <w:rFonts w:ascii="Times New Roman" w:hAnsi="Times New Roman"/>
          <w:b/>
          <w:bCs/>
          <w:sz w:val="28"/>
          <w:szCs w:val="28"/>
          <w:highlight w:val="yellow"/>
          <w:lang w:val="en-GB"/>
        </w:rPr>
        <w:t>Center</w:t>
      </w:r>
      <w:proofErr w:type="spellEnd"/>
      <w:r w:rsidRPr="000B11A1">
        <w:rPr>
          <w:rFonts w:ascii="Times New Roman" w:hAnsi="Times New Roman"/>
          <w:b/>
          <w:bCs/>
          <w:sz w:val="28"/>
          <w:szCs w:val="28"/>
          <w:highlight w:val="yellow"/>
          <w:lang w:val="en-GB"/>
        </w:rPr>
        <w:t>)</w:t>
      </w:r>
    </w:p>
    <w:p w14:paraId="52ED6439" w14:textId="2403BAF1" w:rsidR="00C14DD9" w:rsidRDefault="00C14DD9" w:rsidP="00C14DD9">
      <w:pPr>
        <w:tabs>
          <w:tab w:val="left" w:pos="5925"/>
        </w:tabs>
        <w:jc w:val="center"/>
        <w:rPr>
          <w:rFonts w:ascii="Times New Roman" w:hAnsi="Times New Roman"/>
          <w:sz w:val="28"/>
          <w:szCs w:val="28"/>
          <w:lang w:val="en-GB"/>
        </w:rPr>
      </w:pPr>
      <w:r w:rsidRPr="000B11A1">
        <w:rPr>
          <w:rFonts w:ascii="Times New Roman" w:hAnsi="Times New Roman"/>
          <w:sz w:val="28"/>
          <w:szCs w:val="28"/>
          <w:highlight w:val="yellow"/>
        </w:rPr>
        <w:t>ПОДЗАГЛАВИЕ</w:t>
      </w:r>
      <w:r w:rsidRPr="000B11A1">
        <w:rPr>
          <w:rFonts w:ascii="Times New Roman" w:hAnsi="Times New Roman"/>
          <w:sz w:val="28"/>
          <w:szCs w:val="28"/>
          <w:highlight w:val="yellow"/>
          <w:lang w:val="en-GB"/>
        </w:rPr>
        <w:t xml:space="preserve"> (Times New Roman, 14, </w:t>
      </w:r>
      <w:proofErr w:type="spellStart"/>
      <w:r w:rsidRPr="000B11A1">
        <w:rPr>
          <w:rFonts w:ascii="Times New Roman" w:hAnsi="Times New Roman"/>
          <w:sz w:val="28"/>
          <w:szCs w:val="28"/>
          <w:highlight w:val="yellow"/>
          <w:lang w:val="en-GB"/>
        </w:rPr>
        <w:t>Center</w:t>
      </w:r>
      <w:proofErr w:type="spellEnd"/>
      <w:r w:rsidRPr="000B11A1">
        <w:rPr>
          <w:rFonts w:ascii="Times New Roman" w:hAnsi="Times New Roman"/>
          <w:sz w:val="28"/>
          <w:szCs w:val="28"/>
          <w:highlight w:val="yellow"/>
          <w:lang w:val="en-GB"/>
        </w:rPr>
        <w:t>)</w:t>
      </w:r>
    </w:p>
    <w:p w14:paraId="3048B2CB" w14:textId="200BBD71" w:rsidR="00C14DD9" w:rsidRDefault="00C14DD9" w:rsidP="00C14DD9">
      <w:pPr>
        <w:tabs>
          <w:tab w:val="left" w:pos="5925"/>
        </w:tabs>
        <w:jc w:val="center"/>
        <w:rPr>
          <w:rFonts w:ascii="Times New Roman" w:hAnsi="Times New Roman"/>
          <w:sz w:val="28"/>
          <w:szCs w:val="28"/>
          <w:lang w:val="en-GB"/>
        </w:rPr>
      </w:pPr>
    </w:p>
    <w:p w14:paraId="7D6F635A" w14:textId="77777777" w:rsidR="00B96C4C" w:rsidRPr="00C14DD9" w:rsidRDefault="00B96C4C" w:rsidP="00C14DD9">
      <w:pPr>
        <w:tabs>
          <w:tab w:val="left" w:pos="5925"/>
        </w:tabs>
        <w:jc w:val="center"/>
        <w:rPr>
          <w:rFonts w:ascii="Times New Roman" w:hAnsi="Times New Roman"/>
          <w:sz w:val="28"/>
          <w:szCs w:val="28"/>
          <w:lang w:val="en-GB"/>
        </w:rPr>
      </w:pPr>
    </w:p>
    <w:p w14:paraId="782ACEA6" w14:textId="3A133282" w:rsidR="00C14DD9" w:rsidRPr="00C14DD9" w:rsidRDefault="00C14DD9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  <w:r w:rsidRPr="00C14DD9">
        <w:rPr>
          <w:rFonts w:ascii="Times New Roman" w:hAnsi="Times New Roman"/>
          <w:sz w:val="24"/>
          <w:szCs w:val="24"/>
        </w:rPr>
        <w:t>Изготвил:</w:t>
      </w:r>
      <w:r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1D469E62" w14:textId="58E14592" w:rsidR="00C14DD9" w:rsidRPr="00C14DD9" w:rsidRDefault="00C14DD9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  <w:r w:rsidRPr="000B11A1">
        <w:rPr>
          <w:rFonts w:ascii="Times New Roman" w:hAnsi="Times New Roman"/>
          <w:sz w:val="24"/>
          <w:szCs w:val="24"/>
          <w:highlight w:val="yellow"/>
        </w:rPr>
        <w:t>Три имена (</w:t>
      </w:r>
      <w:r w:rsidRPr="000B11A1">
        <w:rPr>
          <w:rFonts w:ascii="Times New Roman" w:hAnsi="Times New Roman"/>
          <w:sz w:val="24"/>
          <w:szCs w:val="24"/>
          <w:highlight w:val="yellow"/>
          <w:lang w:val="en-GB"/>
        </w:rPr>
        <w:t xml:space="preserve">Times New Roman, 12, </w:t>
      </w:r>
      <w:proofErr w:type="spellStart"/>
      <w:r w:rsidRPr="000B11A1">
        <w:rPr>
          <w:rFonts w:ascii="Times New Roman" w:hAnsi="Times New Roman"/>
          <w:sz w:val="24"/>
          <w:szCs w:val="24"/>
          <w:highlight w:val="yellow"/>
          <w:lang w:val="en-GB"/>
        </w:rPr>
        <w:t>Center</w:t>
      </w:r>
      <w:proofErr w:type="spellEnd"/>
      <w:r w:rsidRPr="000B11A1">
        <w:rPr>
          <w:rFonts w:ascii="Times New Roman" w:hAnsi="Times New Roman"/>
          <w:sz w:val="24"/>
          <w:szCs w:val="24"/>
          <w:highlight w:val="yellow"/>
        </w:rPr>
        <w:t>)</w:t>
      </w:r>
    </w:p>
    <w:p w14:paraId="77B9D507" w14:textId="4CCC5E05" w:rsidR="00C14DD9" w:rsidRDefault="00C14DD9" w:rsidP="00C14DD9">
      <w:pPr>
        <w:tabs>
          <w:tab w:val="left" w:pos="5925"/>
        </w:tabs>
        <w:rPr>
          <w:rFonts w:ascii="Times New Roman" w:hAnsi="Times New Roman"/>
          <w:sz w:val="24"/>
          <w:szCs w:val="24"/>
          <w:lang w:val="en-GB"/>
        </w:rPr>
      </w:pPr>
    </w:p>
    <w:p w14:paraId="573FC3A0" w14:textId="4440BAD9" w:rsidR="00C14DD9" w:rsidRDefault="00C14DD9" w:rsidP="00C14DD9">
      <w:pPr>
        <w:tabs>
          <w:tab w:val="left" w:pos="5925"/>
        </w:tabs>
        <w:rPr>
          <w:rFonts w:ascii="Times New Roman" w:hAnsi="Times New Roman"/>
          <w:sz w:val="24"/>
          <w:szCs w:val="24"/>
          <w:lang w:val="en-GB"/>
        </w:rPr>
      </w:pPr>
    </w:p>
    <w:p w14:paraId="024CFBFD" w14:textId="5EB08628" w:rsidR="00C14DD9" w:rsidRDefault="00C14DD9" w:rsidP="00C14DD9">
      <w:pPr>
        <w:tabs>
          <w:tab w:val="left" w:pos="5925"/>
        </w:tabs>
        <w:jc w:val="center"/>
        <w:rPr>
          <w:rFonts w:ascii="Times New Roman" w:hAnsi="Times New Roman"/>
          <w:i/>
          <w:iCs/>
          <w:color w:val="FF0000"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Дисертационен труд за</w:t>
      </w:r>
      <w:r w:rsidRPr="00C14DD9">
        <w:rPr>
          <w:rFonts w:ascii="Times New Roman" w:hAnsi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Pr="00C14DD9">
        <w:rPr>
          <w:rFonts w:ascii="Times New Roman" w:hAnsi="Times New Roman"/>
          <w:i/>
          <w:iCs/>
          <w:sz w:val="20"/>
          <w:szCs w:val="20"/>
          <w:lang w:val="en-GB"/>
        </w:rPr>
        <w:t>придобиване</w:t>
      </w:r>
      <w:proofErr w:type="spellEnd"/>
      <w:r w:rsidRPr="00C14DD9">
        <w:rPr>
          <w:rFonts w:ascii="Times New Roman" w:hAnsi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Pr="00C14DD9">
        <w:rPr>
          <w:rFonts w:ascii="Times New Roman" w:hAnsi="Times New Roman"/>
          <w:i/>
          <w:iCs/>
          <w:sz w:val="20"/>
          <w:szCs w:val="20"/>
          <w:lang w:val="en-GB"/>
        </w:rPr>
        <w:t>на</w:t>
      </w:r>
      <w:proofErr w:type="spellEnd"/>
      <w:r>
        <w:rPr>
          <w:rFonts w:ascii="Times New Roman" w:hAnsi="Times New Roman"/>
          <w:i/>
          <w:iCs/>
          <w:sz w:val="20"/>
          <w:szCs w:val="20"/>
        </w:rPr>
        <w:t xml:space="preserve"> образователна и научна степен</w:t>
      </w:r>
      <w:r w:rsidRPr="00C14DD9">
        <w:rPr>
          <w:rFonts w:ascii="Times New Roman" w:hAnsi="Times New Roman"/>
          <w:i/>
          <w:iCs/>
          <w:sz w:val="20"/>
          <w:szCs w:val="20"/>
          <w:lang w:val="en-GB"/>
        </w:rPr>
        <w:t xml:space="preserve"> „</w:t>
      </w:r>
      <w:r>
        <w:rPr>
          <w:rFonts w:ascii="Times New Roman" w:hAnsi="Times New Roman"/>
          <w:i/>
          <w:iCs/>
          <w:sz w:val="20"/>
          <w:szCs w:val="20"/>
        </w:rPr>
        <w:t>доктор</w:t>
      </w:r>
      <w:r w:rsidR="00B96C4C">
        <w:rPr>
          <w:rFonts w:ascii="Times New Roman" w:hAnsi="Times New Roman"/>
          <w:i/>
          <w:iCs/>
          <w:sz w:val="20"/>
          <w:szCs w:val="20"/>
        </w:rPr>
        <w:t>“</w:t>
      </w:r>
      <w:r w:rsidR="00C10291">
        <w:rPr>
          <w:rFonts w:ascii="Times New Roman" w:hAnsi="Times New Roman"/>
          <w:i/>
          <w:iCs/>
          <w:sz w:val="20"/>
          <w:szCs w:val="20"/>
        </w:rPr>
        <w:t xml:space="preserve"> </w:t>
      </w:r>
    </w:p>
    <w:p w14:paraId="35179DC0" w14:textId="4E4D4408" w:rsidR="00131638" w:rsidRPr="00131638" w:rsidRDefault="00C10291" w:rsidP="00131638">
      <w:pPr>
        <w:tabs>
          <w:tab w:val="left" w:pos="5925"/>
        </w:tabs>
        <w:jc w:val="center"/>
        <w:rPr>
          <w:rFonts w:ascii="Times New Roman" w:hAnsi="Times New Roman"/>
          <w:i/>
          <w:iCs/>
          <w:sz w:val="20"/>
          <w:szCs w:val="20"/>
        </w:rPr>
      </w:pPr>
      <w:r w:rsidRPr="00131638">
        <w:rPr>
          <w:rFonts w:ascii="Times New Roman" w:hAnsi="Times New Roman"/>
          <w:i/>
          <w:iCs/>
          <w:sz w:val="20"/>
          <w:szCs w:val="20"/>
        </w:rPr>
        <w:t>Професионално направление 3.5 Обществени комуникации и информационни науки</w:t>
      </w:r>
    </w:p>
    <w:p w14:paraId="0537B882" w14:textId="2DBC524B" w:rsidR="00C10291" w:rsidRPr="00131638" w:rsidRDefault="00C10291" w:rsidP="00131638">
      <w:pPr>
        <w:tabs>
          <w:tab w:val="left" w:pos="5925"/>
        </w:tabs>
        <w:jc w:val="center"/>
        <w:rPr>
          <w:rFonts w:ascii="Times New Roman" w:hAnsi="Times New Roman"/>
          <w:i/>
          <w:iCs/>
          <w:sz w:val="20"/>
          <w:szCs w:val="20"/>
        </w:rPr>
      </w:pPr>
      <w:r w:rsidRPr="00131638">
        <w:rPr>
          <w:rFonts w:ascii="Times New Roman" w:hAnsi="Times New Roman"/>
          <w:i/>
          <w:iCs/>
          <w:sz w:val="20"/>
          <w:szCs w:val="20"/>
        </w:rPr>
        <w:t xml:space="preserve">Докторска програма по </w:t>
      </w:r>
      <w:r w:rsidR="00131638" w:rsidRPr="00131638">
        <w:rPr>
          <w:rFonts w:ascii="Times New Roman" w:hAnsi="Times New Roman"/>
          <w:i/>
          <w:iCs/>
          <w:sz w:val="20"/>
          <w:szCs w:val="20"/>
          <w:highlight w:val="yellow"/>
        </w:rPr>
        <w:t>„</w:t>
      </w:r>
      <w:r w:rsidRPr="00131638">
        <w:rPr>
          <w:rFonts w:ascii="Times New Roman" w:hAnsi="Times New Roman"/>
          <w:i/>
          <w:iCs/>
          <w:sz w:val="20"/>
          <w:szCs w:val="20"/>
          <w:highlight w:val="yellow"/>
        </w:rPr>
        <w:t>Организация и управление извън сферата на материалното производство“ / „Журналистика“</w:t>
      </w:r>
    </w:p>
    <w:p w14:paraId="4A2C8008" w14:textId="28388927" w:rsidR="00B96C4C" w:rsidRDefault="00B96C4C" w:rsidP="00C14DD9">
      <w:pPr>
        <w:tabs>
          <w:tab w:val="left" w:pos="5925"/>
        </w:tabs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13F814B2" w14:textId="77777777" w:rsidR="00B96C4C" w:rsidRPr="00B96C4C" w:rsidRDefault="00B96C4C" w:rsidP="00B96C4C">
      <w:pPr>
        <w:jc w:val="center"/>
        <w:rPr>
          <w:rFonts w:ascii="Times New Roman" w:hAnsi="Times New Roman"/>
          <w:sz w:val="24"/>
        </w:rPr>
      </w:pPr>
      <w:r w:rsidRPr="00B96C4C">
        <w:rPr>
          <w:rFonts w:ascii="Times New Roman" w:hAnsi="Times New Roman"/>
          <w:sz w:val="24"/>
        </w:rPr>
        <w:t>Научен ръководител:</w:t>
      </w:r>
    </w:p>
    <w:p w14:paraId="2F3EBEE4" w14:textId="77777777" w:rsidR="00B96C4C" w:rsidRPr="00B96C4C" w:rsidRDefault="00B96C4C" w:rsidP="00B96C4C">
      <w:pPr>
        <w:jc w:val="center"/>
        <w:rPr>
          <w:rFonts w:ascii="Times New Roman" w:hAnsi="Times New Roman"/>
          <w:sz w:val="24"/>
        </w:rPr>
      </w:pPr>
    </w:p>
    <w:p w14:paraId="203FAC1C" w14:textId="1DD8C509" w:rsidR="00B96C4C" w:rsidRPr="00B96C4C" w:rsidRDefault="00B96C4C" w:rsidP="00B96C4C">
      <w:pPr>
        <w:jc w:val="center"/>
        <w:rPr>
          <w:rFonts w:ascii="Times New Roman" w:hAnsi="Times New Roman"/>
          <w:sz w:val="24"/>
        </w:rPr>
      </w:pPr>
      <w:r w:rsidRPr="000B11A1">
        <w:rPr>
          <w:rFonts w:ascii="Times New Roman" w:hAnsi="Times New Roman"/>
          <w:sz w:val="24"/>
          <w:highlight w:val="yellow"/>
        </w:rPr>
        <w:t xml:space="preserve">длъжност/доц., проф., титла/д-р, </w:t>
      </w:r>
      <w:proofErr w:type="spellStart"/>
      <w:r w:rsidRPr="000B11A1">
        <w:rPr>
          <w:rFonts w:ascii="Times New Roman" w:hAnsi="Times New Roman"/>
          <w:sz w:val="24"/>
          <w:highlight w:val="yellow"/>
        </w:rPr>
        <w:t>д.н</w:t>
      </w:r>
      <w:proofErr w:type="spellEnd"/>
      <w:r w:rsidRPr="000B11A1">
        <w:rPr>
          <w:rFonts w:ascii="Times New Roman" w:hAnsi="Times New Roman"/>
          <w:sz w:val="24"/>
          <w:highlight w:val="yellow"/>
        </w:rPr>
        <w:t>., име и фамилия (</w:t>
      </w:r>
      <w:r w:rsidRPr="000B11A1">
        <w:rPr>
          <w:rFonts w:ascii="Times New Roman" w:hAnsi="Times New Roman"/>
          <w:sz w:val="24"/>
          <w:highlight w:val="yellow"/>
          <w:lang w:val="en-GB"/>
        </w:rPr>
        <w:t xml:space="preserve">Times New Roman, 12, </w:t>
      </w:r>
      <w:proofErr w:type="spellStart"/>
      <w:r w:rsidRPr="000B11A1">
        <w:rPr>
          <w:rFonts w:ascii="Times New Roman" w:hAnsi="Times New Roman"/>
          <w:sz w:val="24"/>
          <w:highlight w:val="yellow"/>
          <w:lang w:val="en-GB"/>
        </w:rPr>
        <w:t>Center</w:t>
      </w:r>
      <w:proofErr w:type="spellEnd"/>
      <w:r w:rsidRPr="000B11A1">
        <w:rPr>
          <w:rFonts w:ascii="Times New Roman" w:hAnsi="Times New Roman"/>
          <w:sz w:val="24"/>
          <w:highlight w:val="yellow"/>
        </w:rPr>
        <w:t>)</w:t>
      </w:r>
    </w:p>
    <w:p w14:paraId="36B7FA52" w14:textId="35436297" w:rsidR="00B96C4C" w:rsidRDefault="00B96C4C" w:rsidP="00C14DD9">
      <w:pPr>
        <w:tabs>
          <w:tab w:val="left" w:pos="5925"/>
        </w:tabs>
        <w:jc w:val="center"/>
        <w:rPr>
          <w:rFonts w:ascii="Times New Roman" w:hAnsi="Times New Roman"/>
          <w:i/>
          <w:iCs/>
          <w:sz w:val="20"/>
          <w:szCs w:val="20"/>
        </w:rPr>
      </w:pPr>
    </w:p>
    <w:p w14:paraId="6A859D53" w14:textId="12E5BF88" w:rsidR="00B96C4C" w:rsidRDefault="00B96C4C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  <w:r w:rsidRPr="3D223D75">
        <w:rPr>
          <w:rFonts w:ascii="Times New Roman" w:hAnsi="Times New Roman"/>
          <w:sz w:val="24"/>
          <w:szCs w:val="24"/>
        </w:rPr>
        <w:t xml:space="preserve">София, </w:t>
      </w:r>
      <w:r w:rsidRPr="3D223D75">
        <w:rPr>
          <w:rFonts w:ascii="Times New Roman" w:hAnsi="Times New Roman"/>
          <w:sz w:val="24"/>
          <w:szCs w:val="24"/>
          <w:highlight w:val="yellow"/>
        </w:rPr>
        <w:t>година с цифри</w:t>
      </w:r>
      <w:r w:rsidRPr="3D223D75">
        <w:rPr>
          <w:rFonts w:ascii="Times New Roman" w:hAnsi="Times New Roman"/>
          <w:sz w:val="24"/>
          <w:szCs w:val="24"/>
        </w:rPr>
        <w:t xml:space="preserve"> </w:t>
      </w:r>
    </w:p>
    <w:p w14:paraId="1D0019B0" w14:textId="77777777" w:rsidR="00C10291" w:rsidRDefault="00C10291" w:rsidP="00C10291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4616203F" w14:textId="77777777" w:rsidR="00C10291" w:rsidRDefault="00C10291" w:rsidP="00C10291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7D008177" w14:textId="77777777" w:rsidR="00C10291" w:rsidRDefault="00C10291" w:rsidP="00C10291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4B71AB01" w14:textId="77777777" w:rsidR="00C10291" w:rsidRDefault="00C10291" w:rsidP="00C10291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481BB1C9" w14:textId="1773AAF1" w:rsidR="000B11A1" w:rsidRPr="000B11A1" w:rsidRDefault="000B11A1" w:rsidP="00C10291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0B11A1">
        <w:rPr>
          <w:rFonts w:ascii="Times New Roman" w:hAnsi="Times New Roman"/>
          <w:b/>
          <w:sz w:val="24"/>
        </w:rPr>
        <w:t>ДЕКЛАРАЦИЯ ЗА АВТОРСТВО</w:t>
      </w:r>
    </w:p>
    <w:p w14:paraId="698052BE" w14:textId="77777777" w:rsidR="000B11A1" w:rsidRPr="000B11A1" w:rsidRDefault="000B11A1" w:rsidP="000B11A1">
      <w:pPr>
        <w:spacing w:line="480" w:lineRule="auto"/>
        <w:rPr>
          <w:rFonts w:ascii="Times New Roman" w:hAnsi="Times New Roman"/>
          <w:b/>
          <w:sz w:val="24"/>
        </w:rPr>
      </w:pPr>
    </w:p>
    <w:p w14:paraId="7AF34459" w14:textId="77777777" w:rsidR="000B11A1" w:rsidRPr="000B11A1" w:rsidRDefault="000B11A1" w:rsidP="000B11A1">
      <w:pPr>
        <w:spacing w:line="480" w:lineRule="auto"/>
        <w:jc w:val="both"/>
        <w:rPr>
          <w:rFonts w:ascii="Times New Roman" w:hAnsi="Times New Roman"/>
          <w:bCs/>
          <w:sz w:val="24"/>
        </w:rPr>
      </w:pPr>
      <w:r w:rsidRPr="000B11A1">
        <w:rPr>
          <w:rFonts w:ascii="Times New Roman" w:hAnsi="Times New Roman"/>
          <w:bCs/>
          <w:sz w:val="24"/>
        </w:rPr>
        <w:t xml:space="preserve">Декларирам, че настоящата дипломна работа е разработена само от мен, не е написана от друго лице, не съм </w:t>
      </w:r>
      <w:r w:rsidRPr="000B11A1">
        <w:rPr>
          <w:rFonts w:ascii="Times New Roman" w:hAnsi="Times New Roman"/>
          <w:bCs/>
          <w:sz w:val="24"/>
          <w:highlight w:val="yellow"/>
        </w:rPr>
        <w:t>използвал/а</w:t>
      </w:r>
      <w:r w:rsidRPr="000B11A1">
        <w:rPr>
          <w:rFonts w:ascii="Times New Roman" w:hAnsi="Times New Roman"/>
          <w:bCs/>
          <w:sz w:val="24"/>
        </w:rPr>
        <w:t xml:space="preserve"> неправомерно литературни източници, без да са цитирани, или дипломни и курсови работи, реферати или други подобни източници от платени или безплатни сайтове. Запознат съм със Закона за висшето образование и Правилника за учебната дейност на УНСС, според които всеки докторант носи отговорност за плагиатство.</w:t>
      </w:r>
    </w:p>
    <w:p w14:paraId="6191F7CD" w14:textId="77777777" w:rsidR="000B11A1" w:rsidRPr="000B11A1" w:rsidRDefault="000B11A1" w:rsidP="000B11A1">
      <w:pPr>
        <w:spacing w:line="480" w:lineRule="auto"/>
        <w:rPr>
          <w:rFonts w:ascii="Times New Roman" w:hAnsi="Times New Roman"/>
          <w:b/>
          <w:sz w:val="24"/>
        </w:rPr>
      </w:pPr>
    </w:p>
    <w:p w14:paraId="37DC5BD9" w14:textId="77777777" w:rsidR="000B11A1" w:rsidRPr="000B11A1" w:rsidRDefault="000B11A1" w:rsidP="000B11A1">
      <w:pPr>
        <w:spacing w:line="480" w:lineRule="auto"/>
        <w:rPr>
          <w:rFonts w:ascii="Times New Roman" w:hAnsi="Times New Roman"/>
          <w:bCs/>
          <w:sz w:val="24"/>
        </w:rPr>
      </w:pPr>
      <w:r w:rsidRPr="000B11A1">
        <w:rPr>
          <w:rFonts w:ascii="Times New Roman" w:hAnsi="Times New Roman"/>
          <w:bCs/>
          <w:sz w:val="24"/>
          <w:highlight w:val="yellow"/>
        </w:rPr>
        <w:t>ДД.ММ.ГГГГ</w:t>
      </w:r>
      <w:r w:rsidRPr="000B11A1">
        <w:rPr>
          <w:rFonts w:ascii="Times New Roman" w:hAnsi="Times New Roman"/>
          <w:bCs/>
          <w:sz w:val="24"/>
        </w:rPr>
        <w:t xml:space="preserve"> г., София</w:t>
      </w:r>
    </w:p>
    <w:p w14:paraId="1BBC6EA6" w14:textId="77777777" w:rsidR="000B11A1" w:rsidRPr="000B11A1" w:rsidRDefault="000B11A1" w:rsidP="000B11A1">
      <w:pPr>
        <w:spacing w:line="480" w:lineRule="auto"/>
        <w:jc w:val="right"/>
        <w:rPr>
          <w:rFonts w:ascii="Times New Roman" w:hAnsi="Times New Roman"/>
          <w:b/>
          <w:sz w:val="24"/>
        </w:rPr>
      </w:pPr>
      <w:r w:rsidRPr="000B11A1">
        <w:rPr>
          <w:rFonts w:ascii="Times New Roman" w:hAnsi="Times New Roman"/>
          <w:b/>
          <w:sz w:val="24"/>
        </w:rPr>
        <w:t>____________________</w:t>
      </w:r>
    </w:p>
    <w:p w14:paraId="32B80D12" w14:textId="4881E895" w:rsidR="000B11A1" w:rsidRPr="000B11A1" w:rsidRDefault="000B11A1" w:rsidP="000B11A1">
      <w:pPr>
        <w:spacing w:line="480" w:lineRule="auto"/>
        <w:jc w:val="right"/>
        <w:rPr>
          <w:rFonts w:ascii="Times New Roman" w:hAnsi="Times New Roman"/>
          <w:bCs/>
          <w:sz w:val="24"/>
        </w:rPr>
      </w:pPr>
      <w:r w:rsidRPr="000B11A1">
        <w:rPr>
          <w:rFonts w:ascii="Times New Roman" w:hAnsi="Times New Roman"/>
          <w:bCs/>
          <w:sz w:val="24"/>
          <w:highlight w:val="yellow"/>
        </w:rPr>
        <w:t>(име, фамилия, подпис)</w:t>
      </w:r>
    </w:p>
    <w:p w14:paraId="237C84BE" w14:textId="7E831121" w:rsidR="000B11A1" w:rsidRDefault="000B11A1" w:rsidP="008C074B">
      <w:pPr>
        <w:spacing w:line="480" w:lineRule="auto"/>
        <w:jc w:val="center"/>
        <w:rPr>
          <w:rFonts w:ascii="Times New Roman" w:hAnsi="Times New Roman"/>
          <w:b/>
          <w:sz w:val="24"/>
        </w:rPr>
      </w:pPr>
    </w:p>
    <w:p w14:paraId="05352A35" w14:textId="63A0F99C" w:rsidR="000B11A1" w:rsidRDefault="000B11A1" w:rsidP="008C074B">
      <w:pPr>
        <w:spacing w:line="480" w:lineRule="auto"/>
        <w:jc w:val="center"/>
        <w:rPr>
          <w:rFonts w:ascii="Times New Roman" w:hAnsi="Times New Roman"/>
          <w:b/>
          <w:sz w:val="24"/>
        </w:rPr>
      </w:pPr>
    </w:p>
    <w:p w14:paraId="3194C504" w14:textId="33570125" w:rsidR="000B11A1" w:rsidRDefault="000B11A1" w:rsidP="008C074B">
      <w:pPr>
        <w:spacing w:line="480" w:lineRule="auto"/>
        <w:jc w:val="center"/>
        <w:rPr>
          <w:rFonts w:ascii="Times New Roman" w:hAnsi="Times New Roman"/>
          <w:b/>
          <w:sz w:val="24"/>
        </w:rPr>
      </w:pPr>
    </w:p>
    <w:p w14:paraId="2BD3C85A" w14:textId="76B9EB5A" w:rsidR="000B11A1" w:rsidRDefault="000B11A1" w:rsidP="008C074B">
      <w:pPr>
        <w:spacing w:line="480" w:lineRule="auto"/>
        <w:jc w:val="center"/>
        <w:rPr>
          <w:rFonts w:ascii="Times New Roman" w:hAnsi="Times New Roman"/>
          <w:b/>
          <w:sz w:val="24"/>
        </w:rPr>
      </w:pPr>
    </w:p>
    <w:p w14:paraId="5586C08C" w14:textId="2D95A795" w:rsidR="000B11A1" w:rsidRDefault="000B11A1" w:rsidP="008C074B">
      <w:pPr>
        <w:spacing w:line="480" w:lineRule="auto"/>
        <w:jc w:val="center"/>
        <w:rPr>
          <w:rFonts w:ascii="Times New Roman" w:hAnsi="Times New Roman"/>
          <w:b/>
          <w:sz w:val="24"/>
        </w:rPr>
      </w:pPr>
    </w:p>
    <w:p w14:paraId="614AC81B" w14:textId="0CEBB0DE" w:rsidR="000B11A1" w:rsidRDefault="000B11A1" w:rsidP="008C074B">
      <w:pPr>
        <w:spacing w:line="480" w:lineRule="auto"/>
        <w:jc w:val="center"/>
        <w:rPr>
          <w:rFonts w:ascii="Times New Roman" w:hAnsi="Times New Roman"/>
          <w:b/>
          <w:sz w:val="24"/>
        </w:rPr>
      </w:pPr>
    </w:p>
    <w:p w14:paraId="335DEF25" w14:textId="77777777" w:rsidR="000B11A1" w:rsidRDefault="000B11A1" w:rsidP="008C074B">
      <w:pPr>
        <w:spacing w:line="480" w:lineRule="auto"/>
        <w:jc w:val="center"/>
        <w:rPr>
          <w:rFonts w:ascii="Times New Roman" w:hAnsi="Times New Roman"/>
          <w:b/>
          <w:sz w:val="24"/>
        </w:rPr>
      </w:pPr>
    </w:p>
    <w:p w14:paraId="2C9FAF87" w14:textId="77777777" w:rsidR="00C10291" w:rsidRDefault="00C10291" w:rsidP="008C074B">
      <w:pPr>
        <w:spacing w:line="480" w:lineRule="auto"/>
        <w:jc w:val="center"/>
        <w:rPr>
          <w:rFonts w:ascii="Times New Roman" w:hAnsi="Times New Roman"/>
          <w:b/>
          <w:sz w:val="24"/>
        </w:rPr>
      </w:pPr>
    </w:p>
    <w:p w14:paraId="18D31B2F" w14:textId="77777777" w:rsidR="00C10291" w:rsidRDefault="00C10291" w:rsidP="008C074B">
      <w:pPr>
        <w:spacing w:line="480" w:lineRule="auto"/>
        <w:jc w:val="center"/>
        <w:rPr>
          <w:rFonts w:ascii="Times New Roman" w:hAnsi="Times New Roman"/>
          <w:b/>
          <w:sz w:val="24"/>
        </w:rPr>
      </w:pPr>
    </w:p>
    <w:p w14:paraId="720F8FF9" w14:textId="64FB5404" w:rsidR="008C074B" w:rsidRDefault="008C074B" w:rsidP="008C074B">
      <w:pPr>
        <w:spacing w:line="480" w:lineRule="auto"/>
        <w:jc w:val="center"/>
        <w:rPr>
          <w:rFonts w:ascii="Times New Roman" w:hAnsi="Times New Roman"/>
          <w:b/>
          <w:sz w:val="24"/>
        </w:rPr>
      </w:pPr>
      <w:r w:rsidRPr="008C074B">
        <w:rPr>
          <w:rFonts w:ascii="Times New Roman" w:hAnsi="Times New Roman"/>
          <w:b/>
          <w:sz w:val="24"/>
        </w:rPr>
        <w:t>СЪДЪРЖАНИЕ</w:t>
      </w:r>
    </w:p>
    <w:p w14:paraId="2F9BED14" w14:textId="793334B4" w:rsidR="00963914" w:rsidRPr="00583A97" w:rsidRDefault="0085741C" w:rsidP="008C074B">
      <w:pPr>
        <w:spacing w:line="480" w:lineRule="auto"/>
        <w:jc w:val="center"/>
        <w:rPr>
          <w:rFonts w:ascii="Times New Roman" w:hAnsi="Times New Roman"/>
          <w:b/>
          <w:sz w:val="20"/>
          <w:szCs w:val="20"/>
        </w:rPr>
      </w:pPr>
      <w:r w:rsidRPr="00583A97">
        <w:rPr>
          <w:rFonts w:ascii="Times New Roman" w:hAnsi="Times New Roman"/>
          <w:b/>
          <w:sz w:val="20"/>
          <w:szCs w:val="20"/>
        </w:rPr>
        <w:t>(</w:t>
      </w:r>
      <w:r w:rsidR="001F0DC3" w:rsidRPr="00583A97">
        <w:rPr>
          <w:rFonts w:ascii="Times New Roman" w:hAnsi="Times New Roman"/>
          <w:b/>
          <w:sz w:val="20"/>
          <w:szCs w:val="20"/>
        </w:rPr>
        <w:t xml:space="preserve">използвайте функцията </w:t>
      </w:r>
      <w:r w:rsidR="001C33B8" w:rsidRPr="00583A97">
        <w:rPr>
          <w:rFonts w:ascii="Times New Roman" w:hAnsi="Times New Roman"/>
          <w:b/>
          <w:sz w:val="20"/>
          <w:szCs w:val="20"/>
          <w:lang w:val="en-GB"/>
        </w:rPr>
        <w:t xml:space="preserve">Heading </w:t>
      </w:r>
      <w:r w:rsidR="001C33B8" w:rsidRPr="00583A97">
        <w:rPr>
          <w:rFonts w:ascii="Times New Roman" w:hAnsi="Times New Roman"/>
          <w:b/>
          <w:sz w:val="20"/>
          <w:szCs w:val="20"/>
        </w:rPr>
        <w:t xml:space="preserve">в раздел </w:t>
      </w:r>
      <w:r w:rsidR="00AA1958" w:rsidRPr="00583A97">
        <w:rPr>
          <w:rFonts w:ascii="Times New Roman" w:hAnsi="Times New Roman"/>
          <w:b/>
          <w:sz w:val="20"/>
          <w:szCs w:val="20"/>
          <w:lang w:val="en-GB"/>
        </w:rPr>
        <w:t>Styles</w:t>
      </w:r>
      <w:r w:rsidR="00CA5226" w:rsidRPr="00583A97">
        <w:rPr>
          <w:rFonts w:ascii="Times New Roman" w:hAnsi="Times New Roman"/>
          <w:b/>
          <w:sz w:val="20"/>
          <w:szCs w:val="20"/>
          <w:lang w:val="en-GB"/>
        </w:rPr>
        <w:t xml:space="preserve">, </w:t>
      </w:r>
      <w:r w:rsidR="00CA5226" w:rsidRPr="00583A97">
        <w:rPr>
          <w:rFonts w:ascii="Times New Roman" w:hAnsi="Times New Roman"/>
          <w:b/>
          <w:sz w:val="20"/>
          <w:szCs w:val="20"/>
        </w:rPr>
        <w:t>за да добавяте глави/</w:t>
      </w:r>
      <w:proofErr w:type="spellStart"/>
      <w:r w:rsidR="00CA5226" w:rsidRPr="00583A97">
        <w:rPr>
          <w:rFonts w:ascii="Times New Roman" w:hAnsi="Times New Roman"/>
          <w:b/>
          <w:sz w:val="20"/>
          <w:szCs w:val="20"/>
        </w:rPr>
        <w:t>подглави</w:t>
      </w:r>
      <w:proofErr w:type="spellEnd"/>
      <w:r w:rsidR="00CA5226" w:rsidRPr="00583A97">
        <w:rPr>
          <w:rFonts w:ascii="Times New Roman" w:hAnsi="Times New Roman"/>
          <w:b/>
          <w:sz w:val="20"/>
          <w:szCs w:val="20"/>
        </w:rPr>
        <w:t xml:space="preserve">. При избор на </w:t>
      </w:r>
      <w:r w:rsidR="00583A97" w:rsidRPr="00583A97">
        <w:rPr>
          <w:rFonts w:ascii="Times New Roman" w:hAnsi="Times New Roman"/>
          <w:b/>
          <w:sz w:val="20"/>
          <w:szCs w:val="20"/>
          <w:lang w:val="en-GB"/>
        </w:rPr>
        <w:t>Update Table</w:t>
      </w:r>
      <w:r w:rsidR="00A574C5">
        <w:rPr>
          <w:rFonts w:ascii="Times New Roman" w:hAnsi="Times New Roman"/>
          <w:b/>
          <w:sz w:val="20"/>
          <w:szCs w:val="20"/>
        </w:rPr>
        <w:t>,</w:t>
      </w:r>
      <w:r w:rsidR="00583A97" w:rsidRPr="00583A97">
        <w:rPr>
          <w:rFonts w:ascii="Times New Roman" w:hAnsi="Times New Roman"/>
          <w:b/>
          <w:sz w:val="20"/>
          <w:szCs w:val="20"/>
        </w:rPr>
        <w:t xml:space="preserve"> те ще се добавят автоматично към съдържанието</w:t>
      </w:r>
      <w:r w:rsidRPr="00583A97">
        <w:rPr>
          <w:rFonts w:ascii="Times New Roman" w:hAnsi="Times New Roman"/>
          <w:b/>
          <w:sz w:val="20"/>
          <w:szCs w:val="20"/>
        </w:rPr>
        <w:t>)</w:t>
      </w:r>
    </w:p>
    <w:sdt>
      <w:sdtPr>
        <w:id w:val="14693208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E84C4C3" w14:textId="14923775" w:rsidR="00963914" w:rsidRDefault="0058392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378623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Увод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cyan"/>
              </w:rPr>
              <w:t>(Броят на глави/подглави е примерен!)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23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667D36B8" w14:textId="20F45BFA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24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Първа глава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24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6CA90E6D" w14:textId="60CF3194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25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1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 на подглава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25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2C9B66C8" w14:textId="64CF11DE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26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2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 на подглава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26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60C2D1CF" w14:textId="5E6777D1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27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3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 на подглава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27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2CF7D328" w14:textId="7E338D38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28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Втора глава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28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3A6C8105" w14:textId="0ACD3997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29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1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 на подглава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29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6F9E6E56" w14:textId="0328DF3D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30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2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 на подглава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30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2BFBCB0F" w14:textId="60983E8D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31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3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 на подглава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31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75A9D4FD" w14:textId="7D8AB011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32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Трета глава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32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0F5CE640" w14:textId="4426AD63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33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1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 на подглава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33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79F9CDEF" w14:textId="62CC6B38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34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2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 на подглава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34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7F5E3BDD" w14:textId="26128A37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35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3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 на подглава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35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5D2B78CE" w14:textId="70532DC3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36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Заключение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36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67C669D9" w14:textId="731AE71C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37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Приноси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37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41D7A311" w14:textId="3D021524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38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Списък с научни публикации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38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089798F9" w14:textId="41948DE4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39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Приложение 1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39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3AD43B1C" w14:textId="00B6E1B2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40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Приложение 2.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Заглавие</w:t>
            </w:r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40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7AEC72EA" w14:textId="5C8F4B04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41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 xml:space="preserve">Библиография / </w:t>
            </w:r>
            <w:r w:rsidR="00963914" w:rsidRPr="00AF008B">
              <w:rPr>
                <w:rStyle w:val="Hyperlink"/>
                <w:rFonts w:ascii="Times New Roman" w:hAnsi="Times New Roman"/>
                <w:noProof/>
                <w:highlight w:val="yellow"/>
              </w:rPr>
              <w:t>НОМЕР НА СТРАНИЦА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41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4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5C0181BA" w14:textId="32597835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42" w:history="1">
            <w:r w:rsidR="00963914" w:rsidRPr="00AF008B">
              <w:rPr>
                <w:rStyle w:val="Hyperlink"/>
                <w:noProof/>
              </w:rPr>
              <w:t>Увод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42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5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40DAAD30" w14:textId="3DB76E87" w:rsidR="00963914" w:rsidRDefault="00223DA4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95378643" w:history="1">
            <w:r w:rsidR="00963914" w:rsidRPr="00AF008B">
              <w:rPr>
                <w:rStyle w:val="Hyperlink"/>
                <w:rFonts w:ascii="Times New Roman" w:hAnsi="Times New Roman"/>
                <w:noProof/>
              </w:rPr>
              <w:t>Първа глава.</w:t>
            </w:r>
            <w:r w:rsidR="00963914">
              <w:rPr>
                <w:noProof/>
                <w:webHidden/>
              </w:rPr>
              <w:tab/>
            </w:r>
            <w:r w:rsidR="00963914">
              <w:rPr>
                <w:noProof/>
                <w:webHidden/>
              </w:rPr>
              <w:fldChar w:fldCharType="begin"/>
            </w:r>
            <w:r w:rsidR="00963914">
              <w:rPr>
                <w:noProof/>
                <w:webHidden/>
              </w:rPr>
              <w:instrText xml:space="preserve"> PAGEREF _Toc95378643 \h </w:instrText>
            </w:r>
            <w:r w:rsidR="00963914">
              <w:rPr>
                <w:noProof/>
                <w:webHidden/>
              </w:rPr>
            </w:r>
            <w:r w:rsidR="00963914">
              <w:rPr>
                <w:noProof/>
                <w:webHidden/>
              </w:rPr>
              <w:fldChar w:fldCharType="separate"/>
            </w:r>
            <w:r w:rsidR="00963914">
              <w:rPr>
                <w:noProof/>
                <w:webHidden/>
              </w:rPr>
              <w:t>6</w:t>
            </w:r>
            <w:r w:rsidR="00963914">
              <w:rPr>
                <w:noProof/>
                <w:webHidden/>
              </w:rPr>
              <w:fldChar w:fldCharType="end"/>
            </w:r>
          </w:hyperlink>
        </w:p>
        <w:p w14:paraId="171F617A" w14:textId="2032E481" w:rsidR="0058392F" w:rsidRDefault="0058392F">
          <w:r>
            <w:rPr>
              <w:b/>
              <w:bCs/>
              <w:noProof/>
            </w:rPr>
            <w:fldChar w:fldCharType="end"/>
          </w:r>
        </w:p>
      </w:sdtContent>
    </w:sdt>
    <w:p w14:paraId="3A3C5015" w14:textId="36D8F5D8" w:rsidR="008C074B" w:rsidRDefault="008C074B" w:rsidP="008C074B">
      <w:pPr>
        <w:spacing w:line="480" w:lineRule="auto"/>
        <w:contextualSpacing/>
        <w:rPr>
          <w:rFonts w:ascii="Times New Roman" w:hAnsi="Times New Roman"/>
          <w:sz w:val="24"/>
        </w:rPr>
      </w:pPr>
    </w:p>
    <w:p w14:paraId="2D38374A" w14:textId="77777777" w:rsidR="000C4C1C" w:rsidRDefault="000C4C1C" w:rsidP="008C074B">
      <w:pPr>
        <w:spacing w:line="480" w:lineRule="auto"/>
        <w:contextualSpacing/>
        <w:rPr>
          <w:rFonts w:ascii="Times New Roman" w:hAnsi="Times New Roman"/>
          <w:sz w:val="24"/>
        </w:rPr>
      </w:pPr>
    </w:p>
    <w:p w14:paraId="06752EF9" w14:textId="77777777" w:rsidR="00D505D7" w:rsidRDefault="00D505D7" w:rsidP="008C074B">
      <w:pPr>
        <w:spacing w:line="480" w:lineRule="auto"/>
        <w:contextualSpacing/>
        <w:rPr>
          <w:rFonts w:ascii="Times New Roman" w:hAnsi="Times New Roman"/>
          <w:sz w:val="24"/>
        </w:rPr>
      </w:pPr>
    </w:p>
    <w:p w14:paraId="083C4C49" w14:textId="77777777" w:rsidR="000C4C1C" w:rsidRDefault="000C4C1C" w:rsidP="008C074B">
      <w:pPr>
        <w:spacing w:line="480" w:lineRule="auto"/>
        <w:contextualSpacing/>
        <w:rPr>
          <w:rFonts w:ascii="Times New Roman" w:hAnsi="Times New Roman"/>
          <w:sz w:val="24"/>
        </w:rPr>
      </w:pPr>
    </w:p>
    <w:p w14:paraId="21EB0848" w14:textId="77777777" w:rsidR="000C4C1C" w:rsidRDefault="000C4C1C" w:rsidP="008C074B">
      <w:pPr>
        <w:spacing w:line="480" w:lineRule="auto"/>
        <w:contextualSpacing/>
        <w:rPr>
          <w:rFonts w:ascii="Times New Roman" w:hAnsi="Times New Roman"/>
          <w:sz w:val="24"/>
        </w:rPr>
      </w:pPr>
    </w:p>
    <w:p w14:paraId="32D3F1C7" w14:textId="6C6A7583" w:rsidR="008C074B" w:rsidRPr="00AA1958" w:rsidRDefault="008C074B" w:rsidP="00AA1958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95378642"/>
      <w:r w:rsidRPr="00AA1958">
        <w:rPr>
          <w:rFonts w:ascii="Times New Roman" w:hAnsi="Times New Roman" w:cs="Times New Roman"/>
          <w:sz w:val="24"/>
          <w:szCs w:val="24"/>
        </w:rPr>
        <w:t>Увод</w:t>
      </w:r>
      <w:bookmarkEnd w:id="0"/>
    </w:p>
    <w:p w14:paraId="7B8FEBA3" w14:textId="77777777" w:rsidR="008C074B" w:rsidRPr="008C074B" w:rsidRDefault="008C074B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sz w:val="24"/>
        </w:rPr>
      </w:pPr>
    </w:p>
    <w:p w14:paraId="5B4FCE4A" w14:textId="77777777" w:rsidR="008C074B" w:rsidRPr="008C074B" w:rsidRDefault="008C074B" w:rsidP="00AA1958">
      <w:pPr>
        <w:tabs>
          <w:tab w:val="center" w:pos="4153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FA9D350" w14:textId="44F4889C" w:rsidR="008C074B" w:rsidRPr="00C10291" w:rsidRDefault="008C074B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color w:val="FF0000"/>
          <w:sz w:val="24"/>
          <w:szCs w:val="24"/>
        </w:rPr>
      </w:pPr>
      <w:r w:rsidRPr="3D223D75">
        <w:rPr>
          <w:rFonts w:ascii="Times New Roman" w:hAnsi="Times New Roman"/>
          <w:color w:val="000000" w:themeColor="text1"/>
          <w:sz w:val="24"/>
          <w:szCs w:val="24"/>
          <w:highlight w:val="cyan"/>
        </w:rPr>
        <w:t>Напишете увода към д</w:t>
      </w:r>
      <w:r w:rsidR="7CF4A8F8" w:rsidRPr="3D223D75">
        <w:rPr>
          <w:rFonts w:ascii="Times New Roman" w:hAnsi="Times New Roman"/>
          <w:color w:val="000000" w:themeColor="text1"/>
          <w:sz w:val="24"/>
          <w:szCs w:val="24"/>
          <w:highlight w:val="cyan"/>
        </w:rPr>
        <w:t>исертацията</w:t>
      </w:r>
      <w:r w:rsidRPr="3D223D75">
        <w:rPr>
          <w:rFonts w:ascii="Times New Roman" w:hAnsi="Times New Roman"/>
          <w:color w:val="000000" w:themeColor="text1"/>
          <w:sz w:val="24"/>
          <w:szCs w:val="24"/>
          <w:highlight w:val="cyan"/>
        </w:rPr>
        <w:t>.</w:t>
      </w:r>
      <w:r w:rsidR="00202EA1" w:rsidRPr="3D223D75"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 (Times New Roman 12, Justify, Line spacing 1.5).</w:t>
      </w:r>
      <w:r w:rsidR="00824656" w:rsidRPr="3D223D7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C10291" w:rsidRPr="00131638">
        <w:rPr>
          <w:rFonts w:ascii="Times New Roman" w:hAnsi="Times New Roman"/>
          <w:sz w:val="24"/>
          <w:szCs w:val="24"/>
        </w:rPr>
        <w:t>Примерен обем – 10 стр. Същото важи и за заключението.</w:t>
      </w:r>
    </w:p>
    <w:p w14:paraId="511C6327" w14:textId="77777777" w:rsidR="008C074B" w:rsidRPr="008C074B" w:rsidRDefault="008C074B" w:rsidP="008C074B">
      <w:pPr>
        <w:spacing w:line="360" w:lineRule="auto"/>
        <w:ind w:firstLine="720"/>
        <w:rPr>
          <w:rFonts w:ascii="Times New Roman" w:hAnsi="Times New Roman"/>
          <w:b/>
          <w:smallCaps/>
          <w:color w:val="000000"/>
          <w:sz w:val="24"/>
          <w:szCs w:val="24"/>
        </w:rPr>
      </w:pPr>
      <w:r w:rsidRPr="008C074B">
        <w:rPr>
          <w:rFonts w:ascii="Times New Roman" w:hAnsi="Times New Roman"/>
          <w:b/>
          <w:smallCaps/>
          <w:color w:val="000000"/>
          <w:sz w:val="24"/>
          <w:szCs w:val="24"/>
        </w:rPr>
        <w:br w:type="page"/>
      </w:r>
    </w:p>
    <w:p w14:paraId="4914A6C2" w14:textId="77777777" w:rsidR="008C074B" w:rsidRPr="00963914" w:rsidRDefault="008C074B" w:rsidP="0058392F">
      <w:pPr>
        <w:pStyle w:val="Heading1"/>
        <w:jc w:val="center"/>
        <w:rPr>
          <w:rFonts w:ascii="Times New Roman" w:hAnsi="Times New Roman" w:cs="Times New Roman"/>
          <w:sz w:val="28"/>
          <w:szCs w:val="28"/>
        </w:rPr>
      </w:pPr>
      <w:bookmarkStart w:id="1" w:name="_Toc95378643"/>
      <w:r w:rsidRPr="00963914">
        <w:rPr>
          <w:rFonts w:ascii="Times New Roman" w:hAnsi="Times New Roman" w:cs="Times New Roman"/>
          <w:sz w:val="28"/>
          <w:szCs w:val="28"/>
        </w:rPr>
        <w:t>Първа глава.</w:t>
      </w:r>
      <w:bookmarkEnd w:id="1"/>
    </w:p>
    <w:p w14:paraId="384E4747" w14:textId="77777777" w:rsidR="008C074B" w:rsidRPr="00963914" w:rsidRDefault="008C074B" w:rsidP="008C074B">
      <w:pPr>
        <w:spacing w:after="0" w:line="360" w:lineRule="auto"/>
        <w:jc w:val="center"/>
        <w:rPr>
          <w:rFonts w:ascii="Times New Roman" w:hAnsi="Times New Roman"/>
          <w:b/>
          <w:smallCaps/>
          <w:sz w:val="28"/>
          <w:szCs w:val="28"/>
        </w:rPr>
      </w:pPr>
      <w:r w:rsidRPr="00963914">
        <w:rPr>
          <w:rFonts w:ascii="Times New Roman" w:hAnsi="Times New Roman"/>
          <w:b/>
          <w:smallCaps/>
          <w:sz w:val="28"/>
          <w:szCs w:val="28"/>
          <w:highlight w:val="yellow"/>
        </w:rPr>
        <w:t>Заглавие на първа глава (без точка)</w:t>
      </w:r>
    </w:p>
    <w:p w14:paraId="2E1150BA" w14:textId="77777777" w:rsidR="008C074B" w:rsidRPr="008C074B" w:rsidRDefault="008C074B" w:rsidP="008C074B">
      <w:pPr>
        <w:tabs>
          <w:tab w:val="left" w:pos="5330"/>
        </w:tabs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14:paraId="2498DA43" w14:textId="243F5804" w:rsidR="008C074B" w:rsidRPr="00131638" w:rsidRDefault="00C10291" w:rsidP="00AA1958">
      <w:pPr>
        <w:tabs>
          <w:tab w:val="left" w:pos="5330"/>
        </w:tabs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131638">
        <w:rPr>
          <w:rFonts w:ascii="Times New Roman" w:hAnsi="Times New Roman"/>
          <w:sz w:val="24"/>
          <w:szCs w:val="24"/>
        </w:rPr>
        <w:t>Примерен обем 50 стр. – важи за всяка глава!</w:t>
      </w:r>
    </w:p>
    <w:p w14:paraId="16FA0CAA" w14:textId="7B625CE0" w:rsidR="008C074B" w:rsidRDefault="008C074B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r w:rsidRPr="008C074B">
        <w:rPr>
          <w:rFonts w:ascii="Times New Roman" w:hAnsi="Times New Roman"/>
          <w:color w:val="000000"/>
          <w:sz w:val="24"/>
          <w:szCs w:val="24"/>
          <w:highlight w:val="cyan"/>
        </w:rPr>
        <w:t xml:space="preserve">Тук разположете първата глава и продължете в </w:t>
      </w:r>
      <w:r w:rsidRPr="008C074B">
        <w:rPr>
          <w:rFonts w:ascii="Times New Roman" w:hAnsi="Times New Roman"/>
          <w:b/>
          <w:color w:val="000000"/>
          <w:sz w:val="24"/>
          <w:szCs w:val="24"/>
          <w:highlight w:val="cyan"/>
          <w:u w:val="single"/>
        </w:rPr>
        <w:t xml:space="preserve">СЪЩИЯ ФОРМАТ </w:t>
      </w:r>
      <w:r w:rsidRPr="008C074B">
        <w:rPr>
          <w:rFonts w:ascii="Times New Roman" w:hAnsi="Times New Roman"/>
          <w:color w:val="000000"/>
          <w:sz w:val="24"/>
          <w:szCs w:val="24"/>
          <w:highlight w:val="cyan"/>
        </w:rPr>
        <w:t>за следващите глави.</w:t>
      </w:r>
    </w:p>
    <w:p w14:paraId="079203CD" w14:textId="77777777" w:rsidR="008C074B" w:rsidRPr="008C074B" w:rsidRDefault="008C074B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3FF364E1" w14:textId="77777777" w:rsidR="008C074B" w:rsidRPr="008C074B" w:rsidRDefault="008C074B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8C074B">
        <w:rPr>
          <w:rFonts w:ascii="Times New Roman" w:hAnsi="Times New Roman"/>
          <w:b/>
          <w:color w:val="000000"/>
          <w:sz w:val="24"/>
          <w:szCs w:val="24"/>
        </w:rPr>
        <w:t xml:space="preserve">1. </w:t>
      </w:r>
      <w:r w:rsidRPr="008C074B">
        <w:rPr>
          <w:rFonts w:ascii="Times New Roman" w:hAnsi="Times New Roman"/>
          <w:b/>
          <w:color w:val="000000"/>
          <w:sz w:val="24"/>
          <w:szCs w:val="24"/>
          <w:highlight w:val="yellow"/>
        </w:rPr>
        <w:t xml:space="preserve">Заглавие на </w:t>
      </w:r>
      <w:proofErr w:type="spellStart"/>
      <w:r w:rsidRPr="008C074B">
        <w:rPr>
          <w:rFonts w:ascii="Times New Roman" w:hAnsi="Times New Roman"/>
          <w:b/>
          <w:color w:val="000000"/>
          <w:sz w:val="24"/>
          <w:szCs w:val="24"/>
          <w:highlight w:val="yellow"/>
        </w:rPr>
        <w:t>подглава</w:t>
      </w:r>
      <w:proofErr w:type="spellEnd"/>
      <w:r w:rsidRPr="008C074B">
        <w:rPr>
          <w:rFonts w:ascii="Times New Roman" w:hAnsi="Times New Roman"/>
          <w:b/>
          <w:color w:val="000000"/>
          <w:sz w:val="24"/>
          <w:szCs w:val="24"/>
          <w:highlight w:val="yellow"/>
        </w:rPr>
        <w:t xml:space="preserve"> (без точка)</w:t>
      </w:r>
    </w:p>
    <w:p w14:paraId="7771D0BF" w14:textId="77777777" w:rsidR="008C074B" w:rsidRPr="008C074B" w:rsidRDefault="008C074B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14:paraId="742FF08F" w14:textId="0A174FA1" w:rsidR="00202EA1" w:rsidRDefault="008C074B" w:rsidP="00202EA1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  <w:lang w:val="en-GB"/>
        </w:rPr>
      </w:pPr>
      <w:r w:rsidRPr="008C074B">
        <w:rPr>
          <w:rFonts w:ascii="Times New Roman" w:hAnsi="Times New Roman"/>
          <w:b/>
          <w:color w:val="000000"/>
          <w:sz w:val="24"/>
          <w:szCs w:val="24"/>
          <w:highlight w:val="cyan"/>
          <w:u w:val="single"/>
        </w:rPr>
        <w:t>Следвайте логиката на формата</w:t>
      </w:r>
      <w:r w:rsidRPr="008C074B">
        <w:rPr>
          <w:rFonts w:ascii="Times New Roman" w:hAnsi="Times New Roman"/>
          <w:color w:val="000000"/>
          <w:sz w:val="24"/>
          <w:szCs w:val="24"/>
          <w:highlight w:val="cyan"/>
        </w:rPr>
        <w:t xml:space="preserve"> до края на изложението. Ако се затруднявате с някой от компонентите, консултирайте се с научния си ръководител.</w:t>
      </w:r>
      <w:r w:rsidRPr="008C074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202EA1">
        <w:rPr>
          <w:rFonts w:ascii="Times New Roman" w:hAnsi="Times New Roman"/>
          <w:color w:val="000000"/>
          <w:sz w:val="24"/>
          <w:szCs w:val="24"/>
          <w:lang w:val="en-GB"/>
        </w:rPr>
        <w:t>(Times New Roman 12, Justify, Line spacing 1.5).</w:t>
      </w:r>
    </w:p>
    <w:p w14:paraId="4EFE851F" w14:textId="77777777" w:rsidR="00824656" w:rsidRPr="00202EA1" w:rsidRDefault="00824656" w:rsidP="00E61D37">
      <w:pPr>
        <w:tabs>
          <w:tab w:val="center" w:pos="4153"/>
        </w:tabs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  <w:lang w:val="en-GB"/>
        </w:rPr>
      </w:pPr>
    </w:p>
    <w:p w14:paraId="21B5147A" w14:textId="0EB38BAD" w:rsidR="008C074B" w:rsidRDefault="00E61D37" w:rsidP="3D223D75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3D223D75">
        <w:rPr>
          <w:rFonts w:ascii="Times New Roman" w:hAnsi="Times New Roman"/>
          <w:b/>
          <w:bCs/>
          <w:color w:val="000000" w:themeColor="text1"/>
          <w:sz w:val="24"/>
          <w:szCs w:val="24"/>
        </w:rPr>
        <w:t>ВАЖНО – при вмъкване на изображения – снимки, визуализации, графики, както и таблици, номерирайте съответните елементи, поставете заглавие и посочете източник (ако са авторски, го отбележете). Пример:</w:t>
      </w:r>
    </w:p>
    <w:p w14:paraId="2AA46C1F" w14:textId="77777777" w:rsidR="00C10291" w:rsidRDefault="00C10291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bCs/>
          <w:i/>
          <w:iCs/>
          <w:color w:val="000000"/>
          <w:sz w:val="20"/>
          <w:szCs w:val="20"/>
        </w:rPr>
      </w:pPr>
    </w:p>
    <w:p w14:paraId="610333C4" w14:textId="2E9F26E8" w:rsidR="00E61D37" w:rsidRDefault="00C10291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C10291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>Таблица 1</w:t>
      </w:r>
      <w:r w:rsidRPr="003D42DB">
        <w:rPr>
          <w:rFonts w:ascii="Times New Roman" w:hAnsi="Times New Roman"/>
          <w:bCs/>
          <w:i/>
          <w:iCs/>
          <w:color w:val="000000"/>
          <w:sz w:val="20"/>
          <w:szCs w:val="20"/>
        </w:rPr>
        <w:t>. Рейтинг на .... на годишна баз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0"/>
        <w:gridCol w:w="1511"/>
        <w:gridCol w:w="1511"/>
      </w:tblGrid>
      <w:tr w:rsidR="00E61D37" w14:paraId="7B874580" w14:textId="77777777" w:rsidTr="00E61D37">
        <w:tc>
          <w:tcPr>
            <w:tcW w:w="1510" w:type="dxa"/>
          </w:tcPr>
          <w:p w14:paraId="65E404B9" w14:textId="31011A31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Пример</w:t>
            </w:r>
          </w:p>
        </w:tc>
        <w:tc>
          <w:tcPr>
            <w:tcW w:w="1510" w:type="dxa"/>
          </w:tcPr>
          <w:p w14:paraId="779619B4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5464FFD5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41B76885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1" w:type="dxa"/>
          </w:tcPr>
          <w:p w14:paraId="34317D80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1" w:type="dxa"/>
          </w:tcPr>
          <w:p w14:paraId="69A86067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E61D37" w14:paraId="373DD8BD" w14:textId="77777777" w:rsidTr="00E61D37">
        <w:tc>
          <w:tcPr>
            <w:tcW w:w="1510" w:type="dxa"/>
          </w:tcPr>
          <w:p w14:paraId="0F8249E5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14599C8D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4CD79634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05AA1F96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1" w:type="dxa"/>
          </w:tcPr>
          <w:p w14:paraId="6A8A7709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1" w:type="dxa"/>
          </w:tcPr>
          <w:p w14:paraId="5D05814A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E61D37" w14:paraId="0BFE7048" w14:textId="77777777" w:rsidTr="00E61D37">
        <w:tc>
          <w:tcPr>
            <w:tcW w:w="1510" w:type="dxa"/>
          </w:tcPr>
          <w:p w14:paraId="5AB090DE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42B2760E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5367D605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518A5CF9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1" w:type="dxa"/>
          </w:tcPr>
          <w:p w14:paraId="441DB085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1" w:type="dxa"/>
          </w:tcPr>
          <w:p w14:paraId="4209C604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E61D37" w14:paraId="2293662F" w14:textId="77777777" w:rsidTr="00E61D37">
        <w:tc>
          <w:tcPr>
            <w:tcW w:w="1510" w:type="dxa"/>
          </w:tcPr>
          <w:p w14:paraId="3B26320E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435B09E5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1697629F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48AF2BBA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1" w:type="dxa"/>
          </w:tcPr>
          <w:p w14:paraId="032D60BB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1" w:type="dxa"/>
          </w:tcPr>
          <w:p w14:paraId="7EE49775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E61D37" w14:paraId="36DB6A62" w14:textId="77777777" w:rsidTr="00E61D37">
        <w:tc>
          <w:tcPr>
            <w:tcW w:w="1510" w:type="dxa"/>
          </w:tcPr>
          <w:p w14:paraId="0BC3DB3D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73BE758B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6CB05326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0" w:type="dxa"/>
          </w:tcPr>
          <w:p w14:paraId="4372CA2C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1" w:type="dxa"/>
          </w:tcPr>
          <w:p w14:paraId="25C2CD15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11" w:type="dxa"/>
          </w:tcPr>
          <w:p w14:paraId="3D4262F7" w14:textId="77777777" w:rsidR="00E61D37" w:rsidRDefault="00E61D37" w:rsidP="008C074B">
            <w:pPr>
              <w:tabs>
                <w:tab w:val="center" w:pos="4153"/>
              </w:tabs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</w:tbl>
    <w:p w14:paraId="58381BCA" w14:textId="77777777" w:rsidR="00E61D37" w:rsidRDefault="00E61D37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14:paraId="60E5A0B4" w14:textId="3607ECEF" w:rsidR="00E61D37" w:rsidRPr="003D42DB" w:rsidRDefault="00E61D37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bCs/>
          <w:i/>
          <w:iCs/>
          <w:color w:val="000000"/>
          <w:sz w:val="20"/>
          <w:szCs w:val="20"/>
        </w:rPr>
      </w:pPr>
      <w:r w:rsidRPr="003D42DB">
        <w:rPr>
          <w:rFonts w:ascii="Times New Roman" w:hAnsi="Times New Roman"/>
          <w:bCs/>
          <w:i/>
          <w:iCs/>
          <w:color w:val="000000"/>
          <w:sz w:val="20"/>
          <w:szCs w:val="20"/>
        </w:rPr>
        <w:t xml:space="preserve">Източник: </w:t>
      </w:r>
      <w:r w:rsidRPr="00131638">
        <w:rPr>
          <w:rFonts w:ascii="Times New Roman" w:hAnsi="Times New Roman"/>
          <w:bCs/>
          <w:i/>
          <w:iCs/>
          <w:sz w:val="20"/>
          <w:szCs w:val="20"/>
        </w:rPr>
        <w:t>Пиеро97</w:t>
      </w:r>
      <w:r w:rsidR="00C10291" w:rsidRPr="00131638">
        <w:rPr>
          <w:rFonts w:ascii="Times New Roman" w:hAnsi="Times New Roman"/>
          <w:bCs/>
          <w:i/>
          <w:iCs/>
          <w:sz w:val="20"/>
          <w:szCs w:val="20"/>
        </w:rPr>
        <w:t>, библиографски данни / линк</w:t>
      </w:r>
      <w:r w:rsidRPr="003D42DB">
        <w:rPr>
          <w:rFonts w:ascii="Times New Roman" w:hAnsi="Times New Roman"/>
          <w:bCs/>
          <w:i/>
          <w:iCs/>
          <w:color w:val="000000"/>
          <w:sz w:val="20"/>
          <w:szCs w:val="20"/>
        </w:rPr>
        <w:t>. (</w:t>
      </w:r>
      <w:r w:rsidRPr="003D42DB">
        <w:rPr>
          <w:rFonts w:ascii="Times New Roman" w:hAnsi="Times New Roman"/>
          <w:bCs/>
          <w:i/>
          <w:iCs/>
          <w:color w:val="000000"/>
          <w:sz w:val="20"/>
          <w:szCs w:val="20"/>
          <w:lang w:val="en-GB"/>
        </w:rPr>
        <w:t>Times New Roman, 10</w:t>
      </w:r>
      <w:r w:rsidR="003D42DB">
        <w:rPr>
          <w:rFonts w:ascii="Times New Roman" w:hAnsi="Times New Roman"/>
          <w:bCs/>
          <w:i/>
          <w:iCs/>
          <w:color w:val="000000"/>
          <w:sz w:val="20"/>
          <w:szCs w:val="20"/>
        </w:rPr>
        <w:t xml:space="preserve">, </w:t>
      </w:r>
      <w:r w:rsidR="003D42DB">
        <w:rPr>
          <w:rFonts w:ascii="Times New Roman" w:hAnsi="Times New Roman"/>
          <w:bCs/>
          <w:i/>
          <w:iCs/>
          <w:color w:val="000000"/>
          <w:sz w:val="20"/>
          <w:szCs w:val="20"/>
          <w:lang w:val="en-GB"/>
        </w:rPr>
        <w:t>Italic</w:t>
      </w:r>
      <w:r w:rsidRPr="003D42DB">
        <w:rPr>
          <w:rFonts w:ascii="Times New Roman" w:hAnsi="Times New Roman"/>
          <w:bCs/>
          <w:i/>
          <w:iCs/>
          <w:color w:val="000000"/>
          <w:sz w:val="20"/>
          <w:szCs w:val="20"/>
        </w:rPr>
        <w:t>)</w:t>
      </w:r>
    </w:p>
    <w:p w14:paraId="76406C04" w14:textId="77777777" w:rsidR="003D42DB" w:rsidRPr="00E61D37" w:rsidRDefault="003D42DB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4DC7B563" w14:textId="2246D2D1" w:rsidR="00C10291" w:rsidRDefault="00C10291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C10291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>Инфографика 1.</w:t>
      </w:r>
      <w:r w:rsidRPr="003D42DB">
        <w:rPr>
          <w:rFonts w:ascii="Times New Roman" w:hAnsi="Times New Roman"/>
          <w:bCs/>
          <w:i/>
          <w:iCs/>
          <w:color w:val="000000"/>
          <w:sz w:val="20"/>
          <w:szCs w:val="20"/>
        </w:rPr>
        <w:t xml:space="preserve"> Сравнение на …..  </w:t>
      </w:r>
    </w:p>
    <w:p w14:paraId="31EF3343" w14:textId="56B6AC2C" w:rsidR="00E61D37" w:rsidRDefault="00E61D37" w:rsidP="008C074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noProof/>
          <w:color w:val="000000"/>
          <w:sz w:val="24"/>
          <w:szCs w:val="24"/>
          <w:lang w:eastAsia="bg-BG"/>
        </w:rPr>
        <w:drawing>
          <wp:inline distT="0" distB="0" distL="0" distR="0" wp14:anchorId="44598B64" wp14:editId="715C2A7B">
            <wp:extent cx="2200275" cy="1467578"/>
            <wp:effectExtent l="0" t="0" r="0" b="0"/>
            <wp:docPr id="3" name="Picture 3" descr="Person watching empty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Person watching empty phon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4101" cy="147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F3F1F" w14:textId="3F6234CE" w:rsidR="008C074B" w:rsidRPr="003D42DB" w:rsidRDefault="003D42DB" w:rsidP="003D42DB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bCs/>
          <w:i/>
          <w:iCs/>
          <w:color w:val="000000"/>
          <w:sz w:val="20"/>
          <w:szCs w:val="20"/>
        </w:rPr>
      </w:pPr>
      <w:r w:rsidRPr="003D42DB">
        <w:rPr>
          <w:rFonts w:ascii="Times New Roman" w:hAnsi="Times New Roman"/>
          <w:bCs/>
          <w:i/>
          <w:iCs/>
          <w:color w:val="000000"/>
          <w:sz w:val="20"/>
          <w:szCs w:val="20"/>
        </w:rPr>
        <w:t>Визуализацията е авторска ((</w:t>
      </w:r>
      <w:r w:rsidRPr="003D42DB">
        <w:rPr>
          <w:rFonts w:ascii="Times New Roman" w:hAnsi="Times New Roman"/>
          <w:bCs/>
          <w:i/>
          <w:iCs/>
          <w:color w:val="000000"/>
          <w:sz w:val="20"/>
          <w:szCs w:val="20"/>
          <w:lang w:val="en-GB"/>
        </w:rPr>
        <w:t>Times New Roman, 10, Italic</w:t>
      </w:r>
      <w:r w:rsidRPr="003D42DB">
        <w:rPr>
          <w:rFonts w:ascii="Times New Roman" w:hAnsi="Times New Roman"/>
          <w:bCs/>
          <w:i/>
          <w:iCs/>
          <w:color w:val="000000"/>
          <w:sz w:val="20"/>
          <w:szCs w:val="20"/>
        </w:rPr>
        <w:t>)</w:t>
      </w:r>
    </w:p>
    <w:p w14:paraId="4C3D3666" w14:textId="77777777" w:rsidR="00AA1958" w:rsidRDefault="00AA1958" w:rsidP="008C074B">
      <w:pPr>
        <w:spacing w:line="360" w:lineRule="auto"/>
        <w:jc w:val="center"/>
        <w:rPr>
          <w:rFonts w:ascii="Times New Roman" w:hAnsi="Times New Roman"/>
          <w:b/>
          <w:smallCaps/>
          <w:sz w:val="24"/>
        </w:rPr>
      </w:pPr>
    </w:p>
    <w:p w14:paraId="218567F3" w14:textId="77777777" w:rsidR="008C074B" w:rsidRPr="00AA1958" w:rsidRDefault="008C074B" w:rsidP="00AA1958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r w:rsidRPr="00AA1958">
        <w:rPr>
          <w:rFonts w:ascii="Times New Roman" w:hAnsi="Times New Roman" w:cs="Times New Roman"/>
          <w:sz w:val="24"/>
          <w:szCs w:val="24"/>
        </w:rPr>
        <w:t>Приложение</w:t>
      </w:r>
    </w:p>
    <w:p w14:paraId="471AE5EC" w14:textId="77777777" w:rsidR="008C074B" w:rsidRPr="008C074B" w:rsidRDefault="008C074B" w:rsidP="008C074B">
      <w:pPr>
        <w:rPr>
          <w:rFonts w:ascii="Times New Roman" w:hAnsi="Times New Roman"/>
          <w:b/>
          <w:smallCaps/>
          <w:sz w:val="24"/>
        </w:rPr>
      </w:pPr>
    </w:p>
    <w:p w14:paraId="2D0FB4A2" w14:textId="639A1718" w:rsidR="00202EA1" w:rsidRPr="00614B91" w:rsidRDefault="008C074B" w:rsidP="00202EA1">
      <w:pPr>
        <w:tabs>
          <w:tab w:val="center" w:pos="4153"/>
        </w:tabs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614B91">
        <w:rPr>
          <w:rFonts w:ascii="Times New Roman" w:hAnsi="Times New Roman"/>
          <w:sz w:val="24"/>
          <w:szCs w:val="24"/>
          <w:highlight w:val="cyan"/>
        </w:rPr>
        <w:t>Използвайте тази част, ако имате приложение/приложения.</w:t>
      </w:r>
      <w:r w:rsidR="00202EA1" w:rsidRPr="00614B91">
        <w:rPr>
          <w:rFonts w:ascii="Times New Roman" w:hAnsi="Times New Roman"/>
          <w:sz w:val="24"/>
          <w:szCs w:val="24"/>
          <w:lang w:val="en-GB"/>
        </w:rPr>
        <w:t xml:space="preserve"> (Times New Roman 12, Justify, Line spacing 1.5).</w:t>
      </w:r>
      <w:r w:rsidR="00C10291" w:rsidRPr="00614B91">
        <w:rPr>
          <w:rFonts w:ascii="Times New Roman" w:hAnsi="Times New Roman"/>
          <w:sz w:val="24"/>
          <w:szCs w:val="24"/>
        </w:rPr>
        <w:t xml:space="preserve"> Ако приложенията са повече от едно, номерирайте, например </w:t>
      </w:r>
      <w:r w:rsidR="00C10291" w:rsidRPr="00614B91">
        <w:rPr>
          <w:rFonts w:ascii="Times New Roman" w:hAnsi="Times New Roman"/>
          <w:b/>
          <w:sz w:val="24"/>
          <w:szCs w:val="24"/>
        </w:rPr>
        <w:t>ПРИЛОЖЕНИЕ 1, ПРИЛОЖЕНИЕ 2</w:t>
      </w:r>
      <w:r w:rsidR="00C10291" w:rsidRPr="00614B91">
        <w:rPr>
          <w:rFonts w:ascii="Times New Roman" w:hAnsi="Times New Roman"/>
          <w:sz w:val="24"/>
          <w:szCs w:val="24"/>
        </w:rPr>
        <w:t xml:space="preserve"> и т.н.</w:t>
      </w:r>
    </w:p>
    <w:p w14:paraId="6DF37ADA" w14:textId="4E917076" w:rsidR="008C074B" w:rsidRPr="00202EA1" w:rsidRDefault="008C074B" w:rsidP="008C074B">
      <w:pPr>
        <w:spacing w:after="0" w:line="36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  <w:lang w:val="en-GB"/>
        </w:rPr>
      </w:pPr>
    </w:p>
    <w:p w14:paraId="70D9E070" w14:textId="77777777" w:rsidR="008C074B" w:rsidRPr="008C074B" w:rsidRDefault="008C074B" w:rsidP="008C074B">
      <w:pPr>
        <w:spacing w:line="480" w:lineRule="auto"/>
        <w:contextualSpacing/>
        <w:rPr>
          <w:rFonts w:ascii="Times New Roman" w:hAnsi="Times New Roman"/>
          <w:sz w:val="24"/>
        </w:rPr>
      </w:pPr>
    </w:p>
    <w:p w14:paraId="36B48FBB" w14:textId="0EA73B9C" w:rsidR="00B96C4C" w:rsidRDefault="00B96C4C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40A68AB7" w14:textId="50246D6A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20865AAB" w14:textId="5D511FD2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0C3EA2FE" w14:textId="59FFACBC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4092868F" w14:textId="5040E2C1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6447F8E7" w14:textId="38249A3F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6F3E450A" w14:textId="42EB8EE3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61D576DA" w14:textId="553D619C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2ED68466" w14:textId="76A21804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43803EEC" w14:textId="29FACC1C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157528FD" w14:textId="4AB22B15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302B8ECF" w14:textId="12126E4C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681E1DF1" w14:textId="666F9990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6263228B" w14:textId="10312AA8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493E21AF" w14:textId="6F9F0852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430F1226" w14:textId="3438060F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644D4783" w14:textId="03BD532C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112C65A7" w14:textId="6F4460A7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2D3CCE38" w14:textId="10C01563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34011EAE" w14:textId="2A02B707" w:rsidR="008C074B" w:rsidRDefault="008C074B" w:rsidP="00C14DD9">
      <w:pPr>
        <w:tabs>
          <w:tab w:val="left" w:pos="5925"/>
        </w:tabs>
        <w:jc w:val="center"/>
        <w:rPr>
          <w:rFonts w:ascii="Times New Roman" w:hAnsi="Times New Roman"/>
          <w:sz w:val="24"/>
          <w:szCs w:val="24"/>
        </w:rPr>
      </w:pPr>
    </w:p>
    <w:p w14:paraId="1DE5EAB3" w14:textId="18698B6E" w:rsidR="008C074B" w:rsidRDefault="008C074B" w:rsidP="00202EA1">
      <w:pPr>
        <w:tabs>
          <w:tab w:val="left" w:pos="5925"/>
        </w:tabs>
        <w:rPr>
          <w:rFonts w:ascii="Times New Roman" w:hAnsi="Times New Roman"/>
          <w:sz w:val="24"/>
          <w:szCs w:val="24"/>
        </w:rPr>
      </w:pPr>
    </w:p>
    <w:p w14:paraId="443872F1" w14:textId="77777777" w:rsidR="008C074B" w:rsidRPr="00AA1958" w:rsidRDefault="008C074B" w:rsidP="00AA1958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r w:rsidRPr="00AA1958">
        <w:rPr>
          <w:rFonts w:ascii="Times New Roman" w:hAnsi="Times New Roman" w:cs="Times New Roman"/>
          <w:sz w:val="24"/>
          <w:szCs w:val="24"/>
        </w:rPr>
        <w:t>Библиография</w:t>
      </w:r>
    </w:p>
    <w:p w14:paraId="78746188" w14:textId="77777777" w:rsidR="008C074B" w:rsidRPr="008C074B" w:rsidRDefault="008C074B" w:rsidP="008C074B">
      <w:pPr>
        <w:rPr>
          <w:rFonts w:ascii="Times New Roman" w:hAnsi="Times New Roman"/>
          <w:b/>
          <w:smallCaps/>
          <w:sz w:val="24"/>
        </w:rPr>
      </w:pPr>
    </w:p>
    <w:p w14:paraId="2416A97E" w14:textId="6673D045" w:rsidR="008C074B" w:rsidRDefault="008C074B" w:rsidP="00202EA1">
      <w:pPr>
        <w:spacing w:after="0" w:line="360" w:lineRule="auto"/>
        <w:ind w:firstLine="709"/>
        <w:rPr>
          <w:rFonts w:ascii="Times New Roman" w:hAnsi="Times New Roman"/>
          <w:b/>
          <w:sz w:val="24"/>
          <w:u w:val="single"/>
        </w:rPr>
      </w:pPr>
      <w:r w:rsidRPr="008C074B">
        <w:rPr>
          <w:rFonts w:ascii="Times New Roman" w:hAnsi="Times New Roman"/>
          <w:sz w:val="24"/>
          <w:highlight w:val="cyan"/>
        </w:rPr>
        <w:t xml:space="preserve">Посочете всички източници, които сте използвали и/или цитирали. </w:t>
      </w:r>
      <w:r w:rsidRPr="008C074B">
        <w:rPr>
          <w:rFonts w:ascii="Times New Roman" w:hAnsi="Times New Roman"/>
          <w:b/>
          <w:sz w:val="24"/>
          <w:highlight w:val="cyan"/>
          <w:u w:val="single"/>
        </w:rPr>
        <w:t>Спазвайте библиографски стандарт и се консултирайте с научния си ръководител, ако имате затруднения!</w:t>
      </w:r>
      <w:r w:rsidRPr="008C074B">
        <w:rPr>
          <w:rFonts w:ascii="Times New Roman" w:hAnsi="Times New Roman"/>
          <w:b/>
          <w:sz w:val="24"/>
          <w:u w:val="single"/>
        </w:rPr>
        <w:t xml:space="preserve"> </w:t>
      </w:r>
    </w:p>
    <w:p w14:paraId="0409C7F4" w14:textId="064889CD" w:rsidR="00202EA1" w:rsidRDefault="00202EA1" w:rsidP="00202EA1">
      <w:pPr>
        <w:spacing w:after="0" w:line="360" w:lineRule="auto"/>
        <w:ind w:firstLine="709"/>
        <w:rPr>
          <w:rFonts w:ascii="Times New Roman" w:hAnsi="Times New Roman"/>
          <w:b/>
          <w:sz w:val="24"/>
          <w:u w:val="single"/>
        </w:rPr>
      </w:pPr>
    </w:p>
    <w:p w14:paraId="27DB2CC1" w14:textId="04AAA435" w:rsidR="00202EA1" w:rsidRPr="00202EA1" w:rsidRDefault="00202EA1" w:rsidP="3D223D75">
      <w:pPr>
        <w:spacing w:after="0" w:line="360" w:lineRule="auto"/>
        <w:ind w:firstLine="709"/>
        <w:rPr>
          <w:rFonts w:ascii="Times New Roman" w:hAnsi="Times New Roman"/>
          <w:b/>
          <w:bCs/>
          <w:sz w:val="24"/>
          <w:szCs w:val="24"/>
          <w:u w:val="single"/>
        </w:rPr>
      </w:pPr>
      <w:r w:rsidRPr="3D223D75">
        <w:rPr>
          <w:rFonts w:ascii="Times New Roman" w:hAnsi="Times New Roman"/>
          <w:b/>
          <w:bCs/>
          <w:sz w:val="24"/>
          <w:szCs w:val="24"/>
          <w:u w:val="single"/>
        </w:rPr>
        <w:t xml:space="preserve">Инструкции за оформяне на библиография – стандарт </w:t>
      </w:r>
      <w:r w:rsidRPr="3D223D75">
        <w:rPr>
          <w:rFonts w:ascii="Times New Roman" w:hAnsi="Times New Roman"/>
          <w:b/>
          <w:bCs/>
          <w:sz w:val="24"/>
          <w:szCs w:val="24"/>
          <w:u w:val="single"/>
          <w:lang w:val="en-GB"/>
        </w:rPr>
        <w:t>APA 6</w:t>
      </w:r>
      <w:r w:rsidRPr="3D223D75">
        <w:rPr>
          <w:rFonts w:ascii="Times New Roman" w:hAnsi="Times New Roman"/>
          <w:b/>
          <w:bCs/>
          <w:sz w:val="24"/>
          <w:szCs w:val="24"/>
          <w:u w:val="single"/>
        </w:rPr>
        <w:t xml:space="preserve"> – </w:t>
      </w:r>
      <w:r w:rsidR="67344B65" w:rsidRPr="3D223D75">
        <w:rPr>
          <w:rFonts w:ascii="Times New Roman" w:hAnsi="Times New Roman"/>
          <w:b/>
          <w:bCs/>
          <w:sz w:val="24"/>
          <w:szCs w:val="24"/>
          <w:u w:val="single"/>
        </w:rPr>
        <w:t xml:space="preserve"> при отваряне на </w:t>
      </w:r>
      <w:r w:rsidR="75D7AD8C" w:rsidRPr="3D223D75">
        <w:rPr>
          <w:rFonts w:ascii="Times New Roman" w:hAnsi="Times New Roman"/>
          <w:b/>
          <w:bCs/>
          <w:sz w:val="24"/>
          <w:szCs w:val="24"/>
          <w:u w:val="single"/>
        </w:rPr>
        <w:t>линка</w:t>
      </w:r>
      <w:r w:rsidRPr="3D223D75">
        <w:rPr>
          <w:rFonts w:ascii="Times New Roman" w:hAnsi="Times New Roman"/>
          <w:b/>
          <w:bCs/>
          <w:sz w:val="24"/>
          <w:szCs w:val="24"/>
          <w:u w:val="single"/>
        </w:rPr>
        <w:t xml:space="preserve"> ще откриете инструкции за </w:t>
      </w:r>
      <w:r w:rsidRPr="3D223D75">
        <w:rPr>
          <w:rFonts w:ascii="Times New Roman" w:hAnsi="Times New Roman"/>
          <w:b/>
          <w:bCs/>
          <w:sz w:val="24"/>
          <w:szCs w:val="24"/>
          <w:u w:val="single"/>
          <w:lang w:val="en-GB"/>
        </w:rPr>
        <w:t>APA 6</w:t>
      </w:r>
      <w:r w:rsidRPr="3D223D75">
        <w:rPr>
          <w:rFonts w:ascii="Times New Roman" w:hAnsi="Times New Roman"/>
          <w:b/>
          <w:bCs/>
          <w:sz w:val="24"/>
          <w:szCs w:val="24"/>
          <w:u w:val="single"/>
        </w:rPr>
        <w:t xml:space="preserve"> и други стилове на позоваване и цитиране</w:t>
      </w:r>
      <w:r w:rsidR="0009770F">
        <w:rPr>
          <w:rFonts w:ascii="Times New Roman" w:hAnsi="Times New Roman"/>
          <w:b/>
          <w:bCs/>
          <w:sz w:val="24"/>
          <w:szCs w:val="24"/>
          <w:u w:val="single"/>
        </w:rPr>
        <w:t xml:space="preserve">: </w:t>
      </w:r>
      <w:hyperlink r:id="rId12" w:history="1">
        <w:r w:rsidR="0009770F" w:rsidRPr="009323DA">
          <w:rPr>
            <w:rStyle w:val="Hyperlink"/>
            <w:rFonts w:ascii="Times New Roman" w:hAnsi="Times New Roman"/>
            <w:b/>
            <w:bCs/>
            <w:sz w:val="24"/>
            <w:szCs w:val="24"/>
          </w:rPr>
          <w:t>https://libguides.library.usyd.edu.au/c.php?g=508212&amp;p=3476096</w:t>
        </w:r>
      </w:hyperlink>
    </w:p>
    <w:p w14:paraId="2AA669F9" w14:textId="3621807C" w:rsidR="00202EA1" w:rsidRDefault="00202EA1" w:rsidP="00202EA1">
      <w:pPr>
        <w:spacing w:after="0" w:line="360" w:lineRule="auto"/>
        <w:ind w:firstLine="709"/>
        <w:rPr>
          <w:rFonts w:ascii="Times New Roman" w:hAnsi="Times New Roman"/>
          <w:b/>
          <w:sz w:val="24"/>
          <w:u w:val="single"/>
        </w:rPr>
      </w:pPr>
    </w:p>
    <w:p w14:paraId="2CDC947D" w14:textId="77777777" w:rsidR="00824656" w:rsidRDefault="00824656" w:rsidP="00824656">
      <w:pPr>
        <w:spacing w:after="0" w:line="360" w:lineRule="auto"/>
        <w:ind w:firstLine="709"/>
        <w:rPr>
          <w:rFonts w:ascii="Times New Roman" w:hAnsi="Times New Roman"/>
          <w:b/>
          <w:sz w:val="24"/>
          <w:u w:val="single"/>
        </w:rPr>
      </w:pPr>
      <w:r w:rsidRPr="00824656">
        <w:rPr>
          <w:rFonts w:ascii="Times New Roman" w:hAnsi="Times New Roman"/>
          <w:b/>
          <w:sz w:val="24"/>
          <w:u w:val="single"/>
        </w:rPr>
        <w:t>При цитиране в текста на публикации</w:t>
      </w:r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>от други автори да се спазват посочените по-нататък правила.</w:t>
      </w:r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>Когато се цитира конкретен текст от</w:t>
      </w:r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>чужда</w:t>
      </w:r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>публикация, да се посочват страниците: Павлов (2002, с. 333) твърди, че ". . . ".</w:t>
      </w:r>
    </w:p>
    <w:p w14:paraId="4B4C9100" w14:textId="77777777" w:rsidR="00824656" w:rsidRDefault="00824656" w:rsidP="00824656">
      <w:pPr>
        <w:spacing w:after="0" w:line="360" w:lineRule="auto"/>
        <w:ind w:firstLine="709"/>
        <w:rPr>
          <w:rFonts w:ascii="Times New Roman" w:hAnsi="Times New Roman"/>
          <w:b/>
          <w:sz w:val="24"/>
          <w:u w:val="single"/>
        </w:rPr>
      </w:pPr>
      <w:r w:rsidRPr="00824656">
        <w:rPr>
          <w:rFonts w:ascii="Times New Roman" w:hAnsi="Times New Roman"/>
          <w:b/>
          <w:sz w:val="24"/>
          <w:u w:val="single"/>
        </w:rPr>
        <w:t>Без посочване на конкретен текст</w:t>
      </w:r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>е само: Павлов (2002) потвърждава тезата</w:t>
      </w:r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>за</w:t>
      </w:r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>наличието на връзка . . .</w:t>
      </w:r>
    </w:p>
    <w:p w14:paraId="174C7E02" w14:textId="6A419A82" w:rsidR="00824656" w:rsidRDefault="00824656" w:rsidP="3D223D75">
      <w:pPr>
        <w:spacing w:after="0" w:line="360" w:lineRule="auto"/>
        <w:ind w:firstLine="709"/>
        <w:rPr>
          <w:rFonts w:ascii="Times New Roman" w:hAnsi="Times New Roman"/>
          <w:b/>
          <w:bCs/>
          <w:sz w:val="24"/>
          <w:szCs w:val="24"/>
          <w:u w:val="single"/>
        </w:rPr>
      </w:pPr>
      <w:r w:rsidRPr="3D223D75">
        <w:rPr>
          <w:rFonts w:ascii="Times New Roman" w:hAnsi="Times New Roman"/>
          <w:b/>
          <w:bCs/>
          <w:sz w:val="24"/>
          <w:szCs w:val="24"/>
          <w:u w:val="single"/>
        </w:rPr>
        <w:t xml:space="preserve">Когато името на автора не е посочено директно в текста, </w:t>
      </w:r>
      <w:r w:rsidR="5D1DB779" w:rsidRPr="3D223D75">
        <w:rPr>
          <w:rFonts w:ascii="Times New Roman" w:hAnsi="Times New Roman"/>
          <w:b/>
          <w:bCs/>
          <w:sz w:val="24"/>
          <w:szCs w:val="24"/>
          <w:u w:val="single"/>
        </w:rPr>
        <w:t>името му</w:t>
      </w:r>
      <w:r w:rsidRPr="3D223D75">
        <w:rPr>
          <w:rFonts w:ascii="Times New Roman" w:hAnsi="Times New Roman"/>
          <w:b/>
          <w:bCs/>
          <w:sz w:val="24"/>
          <w:szCs w:val="24"/>
          <w:u w:val="single"/>
        </w:rPr>
        <w:t xml:space="preserve"> се поставя в скоби заедно с годината на публикацията: Този проблем е вече изследван (</w:t>
      </w:r>
      <w:proofErr w:type="spellStart"/>
      <w:r w:rsidRPr="3D223D75">
        <w:rPr>
          <w:rFonts w:ascii="Times New Roman" w:hAnsi="Times New Roman"/>
          <w:b/>
          <w:bCs/>
          <w:sz w:val="24"/>
          <w:szCs w:val="24"/>
          <w:u w:val="single"/>
        </w:rPr>
        <w:t>Кругман</w:t>
      </w:r>
      <w:proofErr w:type="spellEnd"/>
      <w:r w:rsidRPr="3D223D75">
        <w:rPr>
          <w:rFonts w:ascii="Times New Roman" w:hAnsi="Times New Roman"/>
          <w:b/>
          <w:bCs/>
          <w:sz w:val="24"/>
          <w:szCs w:val="24"/>
          <w:u w:val="single"/>
        </w:rPr>
        <w:t xml:space="preserve"> и др., 1997).</w:t>
      </w:r>
    </w:p>
    <w:p w14:paraId="1A989D1A" w14:textId="2A0830FF" w:rsidR="00824656" w:rsidRPr="00824656" w:rsidRDefault="00824656" w:rsidP="00824656">
      <w:pPr>
        <w:spacing w:after="0" w:line="360" w:lineRule="auto"/>
        <w:ind w:firstLine="709"/>
        <w:rPr>
          <w:rFonts w:ascii="Times New Roman" w:hAnsi="Times New Roman"/>
          <w:b/>
          <w:sz w:val="24"/>
          <w:u w:val="single"/>
        </w:rPr>
      </w:pPr>
      <w:r w:rsidRPr="00824656">
        <w:rPr>
          <w:rFonts w:ascii="Times New Roman" w:hAnsi="Times New Roman"/>
          <w:b/>
          <w:sz w:val="24"/>
          <w:u w:val="single"/>
        </w:rPr>
        <w:t xml:space="preserve">Когато в едно изречение са посочени повече от един автор, те се цитират: </w:t>
      </w:r>
      <w:proofErr w:type="spellStart"/>
      <w:r w:rsidRPr="00824656">
        <w:rPr>
          <w:rFonts w:ascii="Times New Roman" w:hAnsi="Times New Roman"/>
          <w:b/>
          <w:sz w:val="24"/>
          <w:u w:val="single"/>
        </w:rPr>
        <w:t>Smith</w:t>
      </w:r>
      <w:proofErr w:type="spellEnd"/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 xml:space="preserve">(2000) и </w:t>
      </w:r>
      <w:proofErr w:type="spellStart"/>
      <w:r w:rsidRPr="00824656">
        <w:rPr>
          <w:rFonts w:ascii="Times New Roman" w:hAnsi="Times New Roman"/>
          <w:b/>
          <w:sz w:val="24"/>
          <w:u w:val="single"/>
        </w:rPr>
        <w:t>Born</w:t>
      </w:r>
      <w:proofErr w:type="spellEnd"/>
      <w:r w:rsidRPr="00824656">
        <w:rPr>
          <w:rFonts w:ascii="Times New Roman" w:hAnsi="Times New Roman"/>
          <w:b/>
          <w:sz w:val="24"/>
          <w:u w:val="single"/>
        </w:rPr>
        <w:t xml:space="preserve"> (2002) също доказват, че . . . .</w:t>
      </w:r>
    </w:p>
    <w:p w14:paraId="73B8AFCE" w14:textId="5DE5EBA5" w:rsidR="00824656" w:rsidRPr="00824656" w:rsidRDefault="00824656" w:rsidP="00824656">
      <w:pPr>
        <w:spacing w:after="0" w:line="360" w:lineRule="auto"/>
        <w:ind w:firstLine="709"/>
        <w:rPr>
          <w:rFonts w:ascii="Times New Roman" w:hAnsi="Times New Roman"/>
          <w:b/>
          <w:sz w:val="24"/>
          <w:u w:val="single"/>
        </w:rPr>
      </w:pPr>
      <w:r w:rsidRPr="00824656">
        <w:rPr>
          <w:rFonts w:ascii="Times New Roman" w:hAnsi="Times New Roman"/>
          <w:b/>
          <w:sz w:val="24"/>
          <w:u w:val="single"/>
        </w:rPr>
        <w:t>При повече от една публикация по темата от даден автор позоваването е</w:t>
      </w:r>
      <w:r>
        <w:rPr>
          <w:rFonts w:ascii="Times New Roman" w:hAnsi="Times New Roman"/>
          <w:b/>
          <w:sz w:val="24"/>
          <w:u w:val="single"/>
        </w:rPr>
        <w:t xml:space="preserve">: </w:t>
      </w:r>
      <w:r w:rsidRPr="00824656">
        <w:rPr>
          <w:rFonts w:ascii="Times New Roman" w:hAnsi="Times New Roman"/>
          <w:b/>
          <w:sz w:val="24"/>
          <w:u w:val="single"/>
        </w:rPr>
        <w:t>Както</w:t>
      </w:r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 xml:space="preserve">предлага </w:t>
      </w:r>
      <w:proofErr w:type="spellStart"/>
      <w:r w:rsidRPr="00824656">
        <w:rPr>
          <w:rFonts w:ascii="Times New Roman" w:hAnsi="Times New Roman"/>
          <w:b/>
          <w:sz w:val="24"/>
          <w:u w:val="single"/>
        </w:rPr>
        <w:t>Barney</w:t>
      </w:r>
      <w:proofErr w:type="spellEnd"/>
      <w:r w:rsidRPr="00824656">
        <w:rPr>
          <w:rFonts w:ascii="Times New Roman" w:hAnsi="Times New Roman"/>
          <w:b/>
          <w:sz w:val="24"/>
          <w:u w:val="single"/>
        </w:rPr>
        <w:t xml:space="preserve"> (1991; 1997) . . . или Изследвания през 90-те години ( </w:t>
      </w:r>
      <w:proofErr w:type="spellStart"/>
      <w:r w:rsidRPr="00824656">
        <w:rPr>
          <w:rFonts w:ascii="Times New Roman" w:hAnsi="Times New Roman"/>
          <w:b/>
          <w:sz w:val="24"/>
          <w:u w:val="single"/>
        </w:rPr>
        <w:t>Barney</w:t>
      </w:r>
      <w:proofErr w:type="spellEnd"/>
      <w:r w:rsidRPr="00824656">
        <w:rPr>
          <w:rFonts w:ascii="Times New Roman" w:hAnsi="Times New Roman"/>
          <w:b/>
          <w:sz w:val="24"/>
          <w:u w:val="single"/>
        </w:rPr>
        <w:t>, 1991; 1997)</w:t>
      </w:r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>показват, че . . .</w:t>
      </w:r>
    </w:p>
    <w:p w14:paraId="3E4AEDC3" w14:textId="2CD4DD28" w:rsidR="00202EA1" w:rsidRPr="00202EA1" w:rsidRDefault="00824656" w:rsidP="00824656">
      <w:pPr>
        <w:spacing w:after="0" w:line="360" w:lineRule="auto"/>
        <w:ind w:firstLine="709"/>
        <w:rPr>
          <w:rFonts w:ascii="Times New Roman" w:hAnsi="Times New Roman"/>
          <w:b/>
          <w:sz w:val="24"/>
          <w:u w:val="single"/>
        </w:rPr>
      </w:pPr>
      <w:r w:rsidRPr="00824656">
        <w:rPr>
          <w:rFonts w:ascii="Times New Roman" w:hAnsi="Times New Roman"/>
          <w:b/>
          <w:sz w:val="24"/>
          <w:u w:val="single"/>
        </w:rPr>
        <w:t>Ако се използват няколко публикации от</w:t>
      </w:r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 xml:space="preserve">един автор в една и съща година, след годината се добавя малка буква а, в, с и т.н. Пример: Предходно изследване на </w:t>
      </w:r>
      <w:proofErr w:type="spellStart"/>
      <w:r w:rsidRPr="00824656">
        <w:rPr>
          <w:rFonts w:ascii="Times New Roman" w:hAnsi="Times New Roman"/>
          <w:b/>
          <w:sz w:val="24"/>
          <w:u w:val="single"/>
        </w:rPr>
        <w:t>Porter</w:t>
      </w:r>
      <w:proofErr w:type="spellEnd"/>
      <w:r w:rsidRPr="00824656">
        <w:rPr>
          <w:rFonts w:ascii="Times New Roman" w:hAnsi="Times New Roman"/>
          <w:b/>
          <w:sz w:val="24"/>
          <w:u w:val="single"/>
        </w:rPr>
        <w:t xml:space="preserve"> (1990а)</w:t>
      </w:r>
      <w:r>
        <w:rPr>
          <w:rFonts w:ascii="Times New Roman" w:hAnsi="Times New Roman"/>
          <w:b/>
          <w:sz w:val="24"/>
          <w:u w:val="single"/>
        </w:rPr>
        <w:t xml:space="preserve"> </w:t>
      </w:r>
      <w:r w:rsidRPr="00824656">
        <w:rPr>
          <w:rFonts w:ascii="Times New Roman" w:hAnsi="Times New Roman"/>
          <w:b/>
          <w:sz w:val="24"/>
          <w:u w:val="single"/>
        </w:rPr>
        <w:t xml:space="preserve">показва, че . . ., но по-късно изследване отново от </w:t>
      </w:r>
      <w:proofErr w:type="spellStart"/>
      <w:r w:rsidRPr="00824656">
        <w:rPr>
          <w:rFonts w:ascii="Times New Roman" w:hAnsi="Times New Roman"/>
          <w:b/>
          <w:sz w:val="24"/>
          <w:u w:val="single"/>
        </w:rPr>
        <w:t>Porter</w:t>
      </w:r>
      <w:proofErr w:type="spellEnd"/>
      <w:r w:rsidRPr="00824656">
        <w:rPr>
          <w:rFonts w:ascii="Times New Roman" w:hAnsi="Times New Roman"/>
          <w:b/>
          <w:sz w:val="24"/>
          <w:u w:val="single"/>
        </w:rPr>
        <w:t xml:space="preserve"> (1990в) разширява това твърдение с нови аспекти.</w:t>
      </w:r>
    </w:p>
    <w:sectPr w:rsidR="00202EA1" w:rsidRPr="00202EA1" w:rsidSect="00826284">
      <w:head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4B928" w14:textId="77777777" w:rsidR="00223DA4" w:rsidRDefault="00223DA4" w:rsidP="000F394D">
      <w:pPr>
        <w:spacing w:after="0" w:line="240" w:lineRule="auto"/>
      </w:pPr>
      <w:r>
        <w:separator/>
      </w:r>
    </w:p>
  </w:endnote>
  <w:endnote w:type="continuationSeparator" w:id="0">
    <w:p w14:paraId="5F1C417E" w14:textId="77777777" w:rsidR="00223DA4" w:rsidRDefault="00223DA4" w:rsidP="000F394D">
      <w:pPr>
        <w:spacing w:after="0" w:line="240" w:lineRule="auto"/>
      </w:pPr>
      <w:r>
        <w:continuationSeparator/>
      </w:r>
    </w:p>
  </w:endnote>
  <w:endnote w:type="continuationNotice" w:id="1">
    <w:p w14:paraId="351A7F61" w14:textId="77777777" w:rsidR="00223DA4" w:rsidRDefault="00223D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17345" w14:textId="77777777" w:rsidR="00223DA4" w:rsidRDefault="00223DA4" w:rsidP="000F394D">
      <w:pPr>
        <w:spacing w:after="0" w:line="240" w:lineRule="auto"/>
      </w:pPr>
      <w:r>
        <w:separator/>
      </w:r>
    </w:p>
  </w:footnote>
  <w:footnote w:type="continuationSeparator" w:id="0">
    <w:p w14:paraId="4432D3BF" w14:textId="77777777" w:rsidR="00223DA4" w:rsidRDefault="00223DA4" w:rsidP="000F394D">
      <w:pPr>
        <w:spacing w:after="0" w:line="240" w:lineRule="auto"/>
      </w:pPr>
      <w:r>
        <w:continuationSeparator/>
      </w:r>
    </w:p>
  </w:footnote>
  <w:footnote w:type="continuationNotice" w:id="1">
    <w:p w14:paraId="1F9A44F1" w14:textId="77777777" w:rsidR="00223DA4" w:rsidRDefault="00223D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Layout w:type="fixed"/>
      <w:tblLook w:val="04A0" w:firstRow="1" w:lastRow="0" w:firstColumn="1" w:lastColumn="0" w:noHBand="0" w:noVBand="1"/>
    </w:tblPr>
    <w:tblGrid>
      <w:gridCol w:w="1828"/>
      <w:gridCol w:w="5456"/>
      <w:gridCol w:w="1788"/>
    </w:tblGrid>
    <w:tr w:rsidR="00826284" w:rsidRPr="00674ABC" w14:paraId="05B751B4" w14:textId="77777777" w:rsidTr="00CD6741">
      <w:trPr>
        <w:trHeight w:val="1749"/>
      </w:trPr>
      <w:tc>
        <w:tcPr>
          <w:tcW w:w="1828" w:type="dxa"/>
          <w:vAlign w:val="center"/>
        </w:tcPr>
        <w:p w14:paraId="05B751AE" w14:textId="77777777" w:rsidR="00826284" w:rsidRPr="00674ABC" w:rsidRDefault="00B501E6" w:rsidP="00CD6741">
          <w:pPr>
            <w:spacing w:after="0" w:line="23" w:lineRule="atLeast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  <w:lang w:val="en-US"/>
            </w:rPr>
          </w:pPr>
          <w:r>
            <w:rPr>
              <w:rFonts w:ascii="Times New Roman" w:hAnsi="Times New Roman"/>
              <w:noProof/>
              <w:sz w:val="20"/>
              <w:szCs w:val="20"/>
              <w:lang w:eastAsia="bg-BG"/>
            </w:rPr>
            <w:drawing>
              <wp:inline distT="0" distB="0" distL="0" distR="0" wp14:anchorId="05B751C5" wp14:editId="05B751C6">
                <wp:extent cx="1017905" cy="1026795"/>
                <wp:effectExtent l="0" t="0" r="0" b="1905"/>
                <wp:docPr id="1" name="Picture 1" descr="logo_uns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uns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7905" cy="1026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56" w:type="dxa"/>
          <w:vAlign w:val="center"/>
        </w:tcPr>
        <w:p w14:paraId="05B751AF" w14:textId="77777777" w:rsidR="00826284" w:rsidRPr="00045602" w:rsidRDefault="00826284" w:rsidP="00CD6741">
          <w:pPr>
            <w:spacing w:after="0" w:line="23" w:lineRule="atLeast"/>
            <w:jc w:val="center"/>
            <w:rPr>
              <w:rFonts w:ascii="Times New Roman" w:hAnsi="Times New Roman"/>
              <w:b/>
              <w:bCs/>
              <w:color w:val="000000"/>
              <w:sz w:val="24"/>
              <w:szCs w:val="24"/>
            </w:rPr>
          </w:pPr>
          <w:r w:rsidRPr="00045602">
            <w:rPr>
              <w:rFonts w:ascii="Times New Roman" w:hAnsi="Times New Roman"/>
              <w:b/>
              <w:bCs/>
              <w:color w:val="000000"/>
              <w:sz w:val="24"/>
              <w:szCs w:val="24"/>
            </w:rPr>
            <w:t>УНИВЕРСИТЕТ ЗА НАЦИОНАЛНО И СВЕТОВНО СТОПАНСТВО</w:t>
          </w:r>
        </w:p>
        <w:p w14:paraId="05B751B0" w14:textId="77777777" w:rsidR="00826284" w:rsidRPr="00674ABC" w:rsidRDefault="00826284" w:rsidP="00CD6741">
          <w:pPr>
            <w:spacing w:after="0" w:line="23" w:lineRule="atLeast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</w:pPr>
        </w:p>
        <w:p w14:paraId="05B751B1" w14:textId="77777777" w:rsidR="00826284" w:rsidRPr="00674ABC" w:rsidRDefault="00826284" w:rsidP="00CD6741">
          <w:pPr>
            <w:spacing w:after="0" w:line="23" w:lineRule="atLeast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</w:pPr>
          <w:r w:rsidRPr="00674ABC"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>КАТЕДРА</w:t>
          </w:r>
        </w:p>
        <w:p w14:paraId="05B751B2" w14:textId="77777777" w:rsidR="00826284" w:rsidRPr="00674ABC" w:rsidRDefault="00826284" w:rsidP="00060D51">
          <w:pPr>
            <w:spacing w:after="0" w:line="23" w:lineRule="atLeast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</w:pPr>
          <w:r w:rsidRPr="00674ABC"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>„МЕДИИ И ОБЩЕСТВЕНИ КОМУНИКАЦИИ</w:t>
          </w:r>
          <w:r w:rsidR="00060D51"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  <w:t>“</w:t>
          </w:r>
        </w:p>
      </w:tc>
      <w:tc>
        <w:tcPr>
          <w:tcW w:w="1788" w:type="dxa"/>
          <w:vAlign w:val="center"/>
        </w:tcPr>
        <w:p w14:paraId="05B751B3" w14:textId="77777777" w:rsidR="00826284" w:rsidRPr="00674ABC" w:rsidRDefault="00B501E6" w:rsidP="00CD6741">
          <w:pPr>
            <w:spacing w:after="0" w:line="23" w:lineRule="atLeast"/>
            <w:jc w:val="center"/>
            <w:rPr>
              <w:rFonts w:ascii="Times New Roman" w:hAnsi="Times New Roman"/>
              <w:b/>
              <w:bCs/>
              <w:color w:val="000000"/>
              <w:sz w:val="20"/>
              <w:szCs w:val="20"/>
            </w:rPr>
          </w:pPr>
          <w:r>
            <w:rPr>
              <w:rFonts w:ascii="Times New Roman" w:hAnsi="Times New Roman"/>
              <w:b/>
              <w:noProof/>
              <w:color w:val="000000"/>
              <w:sz w:val="20"/>
              <w:szCs w:val="20"/>
              <w:lang w:eastAsia="bg-BG"/>
            </w:rPr>
            <w:drawing>
              <wp:inline distT="0" distB="0" distL="0" distR="0" wp14:anchorId="05B751C7" wp14:editId="05B751C8">
                <wp:extent cx="983615" cy="569595"/>
                <wp:effectExtent l="0" t="0" r="6985" b="1905"/>
                <wp:docPr id="2" name="Picture 2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3615" cy="569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5B751B5" w14:textId="4FEA1233" w:rsidR="000E054A" w:rsidRPr="007C422F" w:rsidRDefault="005F590E" w:rsidP="00C14DD9">
    <w:pPr>
      <w:pBdr>
        <w:bottom w:val="single" w:sz="4" w:space="3" w:color="auto"/>
      </w:pBdr>
      <w:spacing w:after="0" w:line="23" w:lineRule="atLeast"/>
      <w:jc w:val="center"/>
      <w:rPr>
        <w:rFonts w:ascii="Times New Roman" w:hAnsi="Times New Roman"/>
        <w:i/>
        <w:sz w:val="20"/>
        <w:szCs w:val="20"/>
      </w:rPr>
    </w:pPr>
    <w:r>
      <w:rPr>
        <w:rFonts w:ascii="Times New Roman" w:hAnsi="Times New Roman"/>
        <w:i/>
        <w:sz w:val="20"/>
        <w:szCs w:val="20"/>
      </w:rPr>
      <w:t>Район „Студентски“, ул. „</w:t>
    </w:r>
    <w:r w:rsidR="00823850">
      <w:rPr>
        <w:rFonts w:ascii="Times New Roman" w:hAnsi="Times New Roman"/>
        <w:i/>
        <w:sz w:val="20"/>
        <w:szCs w:val="20"/>
      </w:rPr>
      <w:t>8-ми декември</w:t>
    </w:r>
    <w:r w:rsidR="00060D51">
      <w:rPr>
        <w:rFonts w:ascii="Times New Roman" w:hAnsi="Times New Roman"/>
        <w:i/>
        <w:sz w:val="20"/>
        <w:szCs w:val="20"/>
      </w:rPr>
      <w:t>“</w:t>
    </w:r>
    <w:r>
      <w:rPr>
        <w:rFonts w:ascii="Times New Roman" w:hAnsi="Times New Roman"/>
        <w:i/>
        <w:sz w:val="20"/>
        <w:szCs w:val="20"/>
      </w:rPr>
      <w:t xml:space="preserve"> №</w:t>
    </w:r>
    <w:r w:rsidR="00AF3321">
      <w:rPr>
        <w:rFonts w:ascii="Times New Roman" w:hAnsi="Times New Roman"/>
        <w:i/>
        <w:sz w:val="20"/>
        <w:szCs w:val="20"/>
      </w:rPr>
      <w:t xml:space="preserve"> </w:t>
    </w:r>
    <w:r>
      <w:rPr>
        <w:rFonts w:ascii="Times New Roman" w:hAnsi="Times New Roman"/>
        <w:i/>
        <w:sz w:val="20"/>
        <w:szCs w:val="20"/>
      </w:rPr>
      <w:t>19</w:t>
    </w:r>
    <w:r w:rsidR="00AF3321">
      <w:rPr>
        <w:rFonts w:ascii="Times New Roman" w:hAnsi="Times New Roman"/>
        <w:i/>
        <w:sz w:val="20"/>
        <w:szCs w:val="20"/>
      </w:rPr>
      <w:t>,</w:t>
    </w:r>
    <w:r w:rsidR="002938EE">
      <w:rPr>
        <w:rFonts w:ascii="Times New Roman" w:hAnsi="Times New Roman"/>
        <w:i/>
        <w:sz w:val="20"/>
        <w:szCs w:val="20"/>
      </w:rPr>
      <w:t xml:space="preserve"> 1700 София</w:t>
    </w:r>
  </w:p>
  <w:p w14:paraId="05B751B6" w14:textId="55E1F158" w:rsidR="00826284" w:rsidRPr="00045602" w:rsidRDefault="00223DA4" w:rsidP="00C14DD9">
    <w:pPr>
      <w:pBdr>
        <w:bottom w:val="single" w:sz="4" w:space="3" w:color="auto"/>
      </w:pBdr>
      <w:spacing w:after="0" w:line="23" w:lineRule="atLeast"/>
      <w:jc w:val="center"/>
      <w:rPr>
        <w:rFonts w:ascii="Times New Roman" w:hAnsi="Times New Roman"/>
        <w:i/>
        <w:sz w:val="20"/>
        <w:szCs w:val="20"/>
      </w:rPr>
    </w:pPr>
    <w:hyperlink r:id="rId3" w:history="1">
      <w:r w:rsidR="00B501E6" w:rsidRPr="002C28FD">
        <w:rPr>
          <w:rStyle w:val="Hyperlink"/>
          <w:rFonts w:ascii="Times New Roman" w:hAnsi="Times New Roman"/>
          <w:i/>
          <w:sz w:val="20"/>
          <w:szCs w:val="20"/>
          <w:lang w:val="en-US"/>
        </w:rPr>
        <w:t>unwemedia.com</w:t>
      </w:r>
    </w:hyperlink>
    <w:r w:rsidR="00045602" w:rsidRPr="00045602">
      <w:rPr>
        <w:rFonts w:ascii="Times New Roman" w:hAnsi="Times New Roman"/>
        <w:i/>
        <w:sz w:val="20"/>
        <w:szCs w:val="20"/>
      </w:rPr>
      <w:t xml:space="preserve"> </w:t>
    </w:r>
    <w:r w:rsidR="00A8420B">
      <w:rPr>
        <w:rFonts w:ascii="Times New Roman" w:hAnsi="Times New Roman"/>
        <w:i/>
        <w:sz w:val="20"/>
        <w:szCs w:val="20"/>
      </w:rPr>
      <w:t>•</w:t>
    </w:r>
    <w:r w:rsidR="00A8420B" w:rsidRPr="00674ABC">
      <w:rPr>
        <w:rFonts w:ascii="Times New Roman" w:hAnsi="Times New Roman"/>
        <w:i/>
        <w:sz w:val="20"/>
        <w:szCs w:val="20"/>
      </w:rPr>
      <w:t xml:space="preserve"> </w:t>
    </w:r>
    <w:hyperlink r:id="rId4" w:history="1">
      <w:r w:rsidR="002C28FD" w:rsidRPr="00AE1859">
        <w:rPr>
          <w:rStyle w:val="Hyperlink"/>
          <w:rFonts w:ascii="Times New Roman" w:hAnsi="Times New Roman"/>
          <w:i/>
          <w:sz w:val="20"/>
          <w:szCs w:val="20"/>
          <w:lang w:val="en-US"/>
        </w:rPr>
        <w:t>media@unwe.bg</w:t>
      </w:r>
    </w:hyperlink>
    <w:r w:rsidR="002C28FD">
      <w:rPr>
        <w:rFonts w:ascii="Times New Roman" w:hAnsi="Times New Roman"/>
        <w:i/>
        <w:sz w:val="20"/>
        <w:szCs w:val="20"/>
        <w:lang w:val="en-US"/>
      </w:rPr>
      <w:t xml:space="preserve"> </w:t>
    </w:r>
    <w:r w:rsidR="000E054A">
      <w:rPr>
        <w:rFonts w:ascii="Times New Roman" w:hAnsi="Times New Roman"/>
        <w:i/>
        <w:sz w:val="20"/>
        <w:szCs w:val="20"/>
      </w:rPr>
      <w:t>•</w:t>
    </w:r>
    <w:r w:rsidR="000E054A">
      <w:rPr>
        <w:rFonts w:ascii="Times New Roman" w:hAnsi="Times New Roman"/>
        <w:i/>
        <w:sz w:val="20"/>
        <w:szCs w:val="20"/>
        <w:lang w:val="en-US"/>
      </w:rPr>
      <w:t xml:space="preserve"> </w:t>
    </w:r>
    <w:r w:rsidR="002938EE" w:rsidRPr="002938EE">
      <w:rPr>
        <w:rFonts w:ascii="Times New Roman" w:hAnsi="Times New Roman"/>
        <w:i/>
        <w:sz w:val="20"/>
        <w:szCs w:val="20"/>
      </w:rPr>
      <w:t>+3592</w:t>
    </w:r>
    <w:r w:rsidR="00045602" w:rsidRPr="00045602">
      <w:rPr>
        <w:rFonts w:ascii="Times New Roman" w:hAnsi="Times New Roman"/>
        <w:i/>
        <w:sz w:val="20"/>
        <w:szCs w:val="20"/>
      </w:rPr>
      <w:t>8195370</w:t>
    </w:r>
  </w:p>
  <w:p w14:paraId="05B751B7" w14:textId="77777777" w:rsidR="00826284" w:rsidRPr="00823850" w:rsidRDefault="00826284">
    <w:pPr>
      <w:pStyle w:val="Header"/>
      <w:rPr>
        <w:rFonts w:ascii="Times New Roman" w:hAnsi="Times New Roman"/>
        <w:sz w:val="20"/>
        <w:szCs w:val="20"/>
      </w:rPr>
    </w:pPr>
  </w:p>
  <w:p w14:paraId="05B751B8" w14:textId="77777777" w:rsidR="00826284" w:rsidRPr="00823850" w:rsidRDefault="00826284">
    <w:pPr>
      <w:pStyle w:val="Header"/>
      <w:rPr>
        <w:rFonts w:ascii="Times New Roman" w:hAnsi="Times New Roman"/>
        <w:sz w:val="20"/>
        <w:szCs w:val="20"/>
      </w:rPr>
    </w:pPr>
  </w:p>
  <w:p w14:paraId="05B751B9" w14:textId="77777777" w:rsidR="00826284" w:rsidRPr="00823850" w:rsidRDefault="00826284">
    <w:pPr>
      <w:pStyle w:val="Header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7E7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5CE2983"/>
    <w:multiLevelType w:val="hybridMultilevel"/>
    <w:tmpl w:val="753E309C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4E474B1B"/>
    <w:multiLevelType w:val="hybridMultilevel"/>
    <w:tmpl w:val="F51AA0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EShpaWpiYmlmYmFko6SsGpxcWZ+XkgBYa1AKC8J7QsAAAA"/>
  </w:docVars>
  <w:rsids>
    <w:rsidRoot w:val="00331D51"/>
    <w:rsid w:val="000055B7"/>
    <w:rsid w:val="0000569B"/>
    <w:rsid w:val="00045602"/>
    <w:rsid w:val="00060D51"/>
    <w:rsid w:val="0009770F"/>
    <w:rsid w:val="000A24C0"/>
    <w:rsid w:val="000B11A1"/>
    <w:rsid w:val="000C4C1C"/>
    <w:rsid w:val="000C6781"/>
    <w:rsid w:val="000D184F"/>
    <w:rsid w:val="000E054A"/>
    <w:rsid w:val="000E2EB7"/>
    <w:rsid w:val="000F02A9"/>
    <w:rsid w:val="000F394D"/>
    <w:rsid w:val="00131638"/>
    <w:rsid w:val="00141199"/>
    <w:rsid w:val="001572AB"/>
    <w:rsid w:val="00187CE5"/>
    <w:rsid w:val="001A6A07"/>
    <w:rsid w:val="001B3F5A"/>
    <w:rsid w:val="001C33B8"/>
    <w:rsid w:val="001D7181"/>
    <w:rsid w:val="001E175C"/>
    <w:rsid w:val="001F0DC3"/>
    <w:rsid w:val="00202EA1"/>
    <w:rsid w:val="00223DA4"/>
    <w:rsid w:val="00233A56"/>
    <w:rsid w:val="00247CD8"/>
    <w:rsid w:val="00270A1F"/>
    <w:rsid w:val="002938EE"/>
    <w:rsid w:val="002A40A9"/>
    <w:rsid w:val="002C05AA"/>
    <w:rsid w:val="002C28FD"/>
    <w:rsid w:val="002C51EC"/>
    <w:rsid w:val="002C6877"/>
    <w:rsid w:val="0030220D"/>
    <w:rsid w:val="003300A1"/>
    <w:rsid w:val="00331D51"/>
    <w:rsid w:val="00361F07"/>
    <w:rsid w:val="003945F2"/>
    <w:rsid w:val="003C1DD3"/>
    <w:rsid w:val="003D42DB"/>
    <w:rsid w:val="0040355F"/>
    <w:rsid w:val="004103A0"/>
    <w:rsid w:val="00430936"/>
    <w:rsid w:val="0044152B"/>
    <w:rsid w:val="004517DF"/>
    <w:rsid w:val="004628BE"/>
    <w:rsid w:val="00486B6D"/>
    <w:rsid w:val="00497592"/>
    <w:rsid w:val="004D427A"/>
    <w:rsid w:val="004E69C1"/>
    <w:rsid w:val="0058392F"/>
    <w:rsid w:val="00583A97"/>
    <w:rsid w:val="005D7461"/>
    <w:rsid w:val="005F590E"/>
    <w:rsid w:val="00601A55"/>
    <w:rsid w:val="00614B91"/>
    <w:rsid w:val="00617295"/>
    <w:rsid w:val="006240B6"/>
    <w:rsid w:val="00631DD2"/>
    <w:rsid w:val="00660FD3"/>
    <w:rsid w:val="00673765"/>
    <w:rsid w:val="00674ABC"/>
    <w:rsid w:val="006A1725"/>
    <w:rsid w:val="006E4386"/>
    <w:rsid w:val="007C422F"/>
    <w:rsid w:val="00807360"/>
    <w:rsid w:val="00823850"/>
    <w:rsid w:val="00824656"/>
    <w:rsid w:val="00826284"/>
    <w:rsid w:val="0085741C"/>
    <w:rsid w:val="00857495"/>
    <w:rsid w:val="00892E45"/>
    <w:rsid w:val="008C074B"/>
    <w:rsid w:val="008E751E"/>
    <w:rsid w:val="00921BF9"/>
    <w:rsid w:val="009244C0"/>
    <w:rsid w:val="009254F6"/>
    <w:rsid w:val="00943AE1"/>
    <w:rsid w:val="00963914"/>
    <w:rsid w:val="00996949"/>
    <w:rsid w:val="009F7E69"/>
    <w:rsid w:val="00A23942"/>
    <w:rsid w:val="00A526C1"/>
    <w:rsid w:val="00A574C5"/>
    <w:rsid w:val="00A7131A"/>
    <w:rsid w:val="00A8420B"/>
    <w:rsid w:val="00AA0840"/>
    <w:rsid w:val="00AA1958"/>
    <w:rsid w:val="00AC1ACF"/>
    <w:rsid w:val="00AC3128"/>
    <w:rsid w:val="00AD6272"/>
    <w:rsid w:val="00AD75DE"/>
    <w:rsid w:val="00AF2BF8"/>
    <w:rsid w:val="00AF3321"/>
    <w:rsid w:val="00B059FB"/>
    <w:rsid w:val="00B05FCE"/>
    <w:rsid w:val="00B212B2"/>
    <w:rsid w:val="00B501E6"/>
    <w:rsid w:val="00B71E46"/>
    <w:rsid w:val="00B96C4C"/>
    <w:rsid w:val="00BC18EA"/>
    <w:rsid w:val="00C10291"/>
    <w:rsid w:val="00C14DD9"/>
    <w:rsid w:val="00C71AFF"/>
    <w:rsid w:val="00CA5226"/>
    <w:rsid w:val="00CD6741"/>
    <w:rsid w:val="00D210FF"/>
    <w:rsid w:val="00D347C7"/>
    <w:rsid w:val="00D505D7"/>
    <w:rsid w:val="00DA011E"/>
    <w:rsid w:val="00DD2693"/>
    <w:rsid w:val="00E107C0"/>
    <w:rsid w:val="00E116D2"/>
    <w:rsid w:val="00E61D37"/>
    <w:rsid w:val="00E7694C"/>
    <w:rsid w:val="00E95E92"/>
    <w:rsid w:val="00EA18BC"/>
    <w:rsid w:val="00F2076E"/>
    <w:rsid w:val="00F35344"/>
    <w:rsid w:val="00F56212"/>
    <w:rsid w:val="00F96163"/>
    <w:rsid w:val="00FA4D55"/>
    <w:rsid w:val="00FB00A2"/>
    <w:rsid w:val="00FE7372"/>
    <w:rsid w:val="3D223D75"/>
    <w:rsid w:val="561F6F7B"/>
    <w:rsid w:val="5D1DB779"/>
    <w:rsid w:val="61F3B560"/>
    <w:rsid w:val="67344B65"/>
    <w:rsid w:val="6908EE98"/>
    <w:rsid w:val="75D7AD8C"/>
    <w:rsid w:val="7CF4A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B75182"/>
  <w15:docId w15:val="{60600716-F08E-4A2F-BF0A-A64BEC7C4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EA1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4C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31D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1D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31D51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0C6781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Header">
    <w:name w:val="header"/>
    <w:basedOn w:val="Normal"/>
    <w:link w:val="HeaderChar"/>
    <w:uiPriority w:val="99"/>
    <w:unhideWhenUsed/>
    <w:rsid w:val="000F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94D"/>
  </w:style>
  <w:style w:type="paragraph" w:styleId="Footer">
    <w:name w:val="footer"/>
    <w:basedOn w:val="Normal"/>
    <w:link w:val="FooterChar"/>
    <w:uiPriority w:val="99"/>
    <w:unhideWhenUsed/>
    <w:rsid w:val="000F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94D"/>
  </w:style>
  <w:style w:type="character" w:styleId="Hyperlink">
    <w:name w:val="Hyperlink"/>
    <w:uiPriority w:val="99"/>
    <w:unhideWhenUsed/>
    <w:rsid w:val="00F56212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28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945F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45F2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45F2"/>
    <w:rPr>
      <w:rFonts w:asciiTheme="minorHAnsi" w:eastAsiaTheme="minorHAnsi" w:hAnsiTheme="minorHAnsi" w:cstheme="minorBidi"/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945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0C4C1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8392F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8392F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0977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09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libguides.library.usyd.edu.au/c.php?g=508212&amp;p=3476096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nwemedia.com" TargetMode="External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hyperlink" Target="mailto:media@unwe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9B1A4B2ACEFCC14E943190E0295CB99B" ma:contentTypeVersion="7" ma:contentTypeDescription="Създаване на нов документ" ma:contentTypeScope="" ma:versionID="366ab3caa4e4466b5012d7d9fa833c41">
  <xsd:schema xmlns:xsd="http://www.w3.org/2001/XMLSchema" xmlns:xs="http://www.w3.org/2001/XMLSchema" xmlns:p="http://schemas.microsoft.com/office/2006/metadata/properties" xmlns:ns2="58fd50b5-08ac-478c-8ebf-b58d9515c8a6" targetNamespace="http://schemas.microsoft.com/office/2006/metadata/properties" ma:root="true" ma:fieldsID="84a690d77e211945f0039a721421e3b0" ns2:_="">
    <xsd:import namespace="58fd50b5-08ac-478c-8ebf-b58d9515c8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fd50b5-08ac-478c-8ebf-b58d9515c8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B3AA03-0967-45E2-B4C9-AAF5675AC7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fd50b5-08ac-478c-8ebf-b58d9515c8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2EAD2C-1FF0-4A46-AE2E-97BBDAA1B8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DDC740-B694-466A-B4E4-6CD6C411BF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DA3ABE-2D8C-41CD-B67F-9E15BFE976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928</Words>
  <Characters>5294</Characters>
  <Application>Microsoft Office Word</Application>
  <DocSecurity>4</DocSecurity>
  <Lines>44</Lines>
  <Paragraphs>12</Paragraphs>
  <ScaleCrop>false</ScaleCrop>
  <Company>HP</Company>
  <LinksUpToDate>false</LinksUpToDate>
  <CharactersWithSpaces>6210</CharactersWithSpaces>
  <SharedDoc>false</SharedDoc>
  <HLinks>
    <vt:vector size="144" baseType="variant">
      <vt:variant>
        <vt:i4>3473471</vt:i4>
      </vt:variant>
      <vt:variant>
        <vt:i4>129</vt:i4>
      </vt:variant>
      <vt:variant>
        <vt:i4>0</vt:i4>
      </vt:variant>
      <vt:variant>
        <vt:i4>5</vt:i4>
      </vt:variant>
      <vt:variant>
        <vt:lpwstr>https://libguides.library.usyd.edu.au/c.php?g=508212&amp;p=3476096</vt:lpwstr>
      </vt:variant>
      <vt:variant>
        <vt:lpwstr/>
      </vt:variant>
      <vt:variant>
        <vt:i4>104863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5378643</vt:lpwstr>
      </vt:variant>
      <vt:variant>
        <vt:i4>111416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5378642</vt:lpwstr>
      </vt:variant>
      <vt:variant>
        <vt:i4>117970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5378641</vt:lpwstr>
      </vt:variant>
      <vt:variant>
        <vt:i4>124523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5378640</vt:lpwstr>
      </vt:variant>
      <vt:variant>
        <vt:i4>170398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5378639</vt:lpwstr>
      </vt:variant>
      <vt:variant>
        <vt:i4>176952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5378638</vt:lpwstr>
      </vt:variant>
      <vt:variant>
        <vt:i4>13107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5378637</vt:lpwstr>
      </vt:variant>
      <vt:variant>
        <vt:i4>137630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5378636</vt:lpwstr>
      </vt:variant>
      <vt:variant>
        <vt:i4>14418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5378635</vt:lpwstr>
      </vt:variant>
      <vt:variant>
        <vt:i4>150737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5378634</vt:lpwstr>
      </vt:variant>
      <vt:variant>
        <vt:i4>104862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5378633</vt:lpwstr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5378632</vt:lpwstr>
      </vt:variant>
      <vt:variant>
        <vt:i4>11796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5378631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5378630</vt:lpwstr>
      </vt:variant>
      <vt:variant>
        <vt:i4>170398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5378629</vt:lpwstr>
      </vt:variant>
      <vt:variant>
        <vt:i4>176952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5378628</vt:lpwstr>
      </vt:variant>
      <vt:variant>
        <vt:i4>13107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5378627</vt:lpwstr>
      </vt:variant>
      <vt:variant>
        <vt:i4>137630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5378626</vt:lpwstr>
      </vt:variant>
      <vt:variant>
        <vt:i4>14418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5378625</vt:lpwstr>
      </vt:variant>
      <vt:variant>
        <vt:i4>15073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5378624</vt:lpwstr>
      </vt:variant>
      <vt:variant>
        <vt:i4>10486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5378623</vt:lpwstr>
      </vt:variant>
      <vt:variant>
        <vt:i4>4259951</vt:i4>
      </vt:variant>
      <vt:variant>
        <vt:i4>3</vt:i4>
      </vt:variant>
      <vt:variant>
        <vt:i4>0</vt:i4>
      </vt:variant>
      <vt:variant>
        <vt:i4>5</vt:i4>
      </vt:variant>
      <vt:variant>
        <vt:lpwstr>mailto:media@unwe.bg</vt:lpwstr>
      </vt:variant>
      <vt:variant>
        <vt:lpwstr/>
      </vt:variant>
      <vt:variant>
        <vt:i4>5177366</vt:i4>
      </vt:variant>
      <vt:variant>
        <vt:i4>0</vt:i4>
      </vt:variant>
      <vt:variant>
        <vt:i4>0</vt:i4>
      </vt:variant>
      <vt:variant>
        <vt:i4>5</vt:i4>
      </vt:variant>
      <vt:variant>
        <vt:lpwstr>http://www.unwemedi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cp:lastModifiedBy>Ivan Valchanov</cp:lastModifiedBy>
  <cp:revision>39</cp:revision>
  <dcterms:created xsi:type="dcterms:W3CDTF">2021-10-19T08:10:00Z</dcterms:created>
  <dcterms:modified xsi:type="dcterms:W3CDTF">2022-02-10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1A4B2ACEFCC14E943190E0295CB99B</vt:lpwstr>
  </property>
</Properties>
</file>